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09A85" w14:textId="77777777" w:rsidR="00EC1C0B" w:rsidRDefault="00DA26F4" w:rsidP="00EC1C0B">
      <w:pPr>
        <w:rPr>
          <w:b/>
          <w:sz w:val="28"/>
        </w:rPr>
      </w:pPr>
      <w:r w:rsidRPr="00DA26F4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29B832AC" wp14:editId="1A7CB3FF">
            <wp:simplePos x="0" y="0"/>
            <wp:positionH relativeFrom="column">
              <wp:posOffset>4323715</wp:posOffset>
            </wp:positionH>
            <wp:positionV relativeFrom="paragraph">
              <wp:posOffset>-264795</wp:posOffset>
            </wp:positionV>
            <wp:extent cx="2274593" cy="904875"/>
            <wp:effectExtent l="0" t="0" r="0" b="0"/>
            <wp:wrapNone/>
            <wp:docPr id="1" name="Picture 1" descr="G:\2015 Summer Conference USB\HOSA Dana\Logos\HOSA brand Alaba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2015 Summer Conference USB\HOSA Dana\Logos\HOSA brand Alabam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593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577">
        <w:rPr>
          <w:b/>
          <w:sz w:val="28"/>
        </w:rPr>
        <w:t xml:space="preserve">ALABAMA ASSOCIATION </w:t>
      </w:r>
    </w:p>
    <w:p w14:paraId="5244DD5F" w14:textId="77777777" w:rsidR="00EC1C0B" w:rsidRDefault="00EC1C0B">
      <w:pPr>
        <w:rPr>
          <w:b/>
          <w:sz w:val="28"/>
        </w:rPr>
      </w:pPr>
      <w:r>
        <w:rPr>
          <w:b/>
          <w:sz w:val="28"/>
        </w:rPr>
        <w:t>H</w:t>
      </w:r>
      <w:r w:rsidR="00D2277A">
        <w:rPr>
          <w:b/>
          <w:sz w:val="28"/>
        </w:rPr>
        <w:t>OSA FUTURE HEALTH PROFESSIONALS</w:t>
      </w:r>
    </w:p>
    <w:p w14:paraId="36ED657F" w14:textId="2486BE21" w:rsidR="001B1577" w:rsidRPr="0095611D" w:rsidRDefault="001B1577">
      <w:pPr>
        <w:rPr>
          <w:b/>
          <w:sz w:val="20"/>
        </w:rPr>
      </w:pPr>
      <w:r>
        <w:rPr>
          <w:b/>
          <w:sz w:val="28"/>
        </w:rPr>
        <w:t>SCHOLARSHIP</w:t>
      </w:r>
      <w:r w:rsidR="0095611D">
        <w:rPr>
          <w:b/>
          <w:sz w:val="28"/>
        </w:rPr>
        <w:t xml:space="preserve"> </w:t>
      </w:r>
      <w:r w:rsidR="0095611D" w:rsidRPr="0095611D">
        <w:rPr>
          <w:b/>
          <w:sz w:val="20"/>
        </w:rPr>
        <w:t>(</w:t>
      </w:r>
      <w:r w:rsidR="0095611D">
        <w:rPr>
          <w:b/>
          <w:sz w:val="20"/>
        </w:rPr>
        <w:t>R</w:t>
      </w:r>
      <w:r w:rsidR="0095611D" w:rsidRPr="0095611D">
        <w:rPr>
          <w:b/>
          <w:sz w:val="20"/>
        </w:rPr>
        <w:t xml:space="preserve">evised </w:t>
      </w:r>
      <w:r w:rsidR="00C57B7B">
        <w:rPr>
          <w:b/>
          <w:sz w:val="20"/>
        </w:rPr>
        <w:t>December 29,</w:t>
      </w:r>
      <w:r w:rsidR="00427953">
        <w:rPr>
          <w:b/>
          <w:sz w:val="20"/>
        </w:rPr>
        <w:t xml:space="preserve"> 20</w:t>
      </w:r>
      <w:r w:rsidR="003A1081">
        <w:rPr>
          <w:b/>
          <w:sz w:val="20"/>
        </w:rPr>
        <w:t>20</w:t>
      </w:r>
      <w:r w:rsidR="00427953">
        <w:rPr>
          <w:b/>
          <w:sz w:val="20"/>
        </w:rPr>
        <w:t>)</w:t>
      </w:r>
    </w:p>
    <w:p w14:paraId="4C5B86C3" w14:textId="77777777" w:rsidR="001B1577" w:rsidRDefault="001B1577"/>
    <w:p w14:paraId="6E4DC792" w14:textId="77777777" w:rsidR="00EC1C0B" w:rsidRDefault="00EC1C0B">
      <w:pPr>
        <w:jc w:val="both"/>
      </w:pPr>
    </w:p>
    <w:p w14:paraId="38EE18FC" w14:textId="77777777" w:rsidR="001B1577" w:rsidRDefault="001B1577">
      <w:pPr>
        <w:jc w:val="both"/>
      </w:pPr>
      <w:r>
        <w:t>Any student in Alabama who meets the criteria may apply for a $</w:t>
      </w:r>
      <w:r w:rsidR="00EC1C0B">
        <w:t>5</w:t>
      </w:r>
      <w:r>
        <w:t xml:space="preserve">00 Alabama Association, </w:t>
      </w:r>
      <w:r w:rsidR="00DA26F4">
        <w:t xml:space="preserve">HOSA: Future Health Professionals </w:t>
      </w:r>
      <w:r>
        <w:t>Scholarship to be</w:t>
      </w:r>
      <w:r w:rsidR="00EC1C0B">
        <w:t xml:space="preserve"> awarded at the HOSA State Leadership Conference</w:t>
      </w:r>
      <w:r w:rsidR="0059443D">
        <w:t>.</w:t>
      </w:r>
    </w:p>
    <w:p w14:paraId="21415996" w14:textId="77777777" w:rsidR="001B1577" w:rsidRDefault="001B1577">
      <w:pPr>
        <w:jc w:val="both"/>
      </w:pPr>
    </w:p>
    <w:p w14:paraId="63168165" w14:textId="77777777" w:rsidR="001B1577" w:rsidRDefault="001B1577">
      <w:pPr>
        <w:jc w:val="center"/>
        <w:rPr>
          <w:b/>
          <w:u w:val="single"/>
        </w:rPr>
      </w:pPr>
      <w:r>
        <w:rPr>
          <w:b/>
          <w:u w:val="single"/>
        </w:rPr>
        <w:t>Criteria for Eligibility</w:t>
      </w:r>
    </w:p>
    <w:p w14:paraId="716ED87B" w14:textId="77777777" w:rsidR="001B1577" w:rsidRDefault="001B1577"/>
    <w:p w14:paraId="4473C9E4" w14:textId="77777777" w:rsidR="0059443D" w:rsidRDefault="001B1577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must </w:t>
      </w:r>
      <w:r w:rsidR="00EC1C0B">
        <w:t xml:space="preserve">have taken or be enrolled in a Health Science </w:t>
      </w:r>
      <w:r>
        <w:t xml:space="preserve">class </w:t>
      </w:r>
      <w:r w:rsidR="0059443D">
        <w:t>in high school.</w:t>
      </w:r>
    </w:p>
    <w:p w14:paraId="2914F630" w14:textId="77777777" w:rsidR="001B1577" w:rsidRDefault="0059443D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is a current </w:t>
      </w:r>
      <w:r w:rsidR="001B1577">
        <w:t xml:space="preserve">member of an affiliated chapter of </w:t>
      </w:r>
      <w:r w:rsidR="00EC1C0B">
        <w:t>HOSA</w:t>
      </w:r>
      <w:r>
        <w:t xml:space="preserve"> (national and state).</w:t>
      </w:r>
    </w:p>
    <w:p w14:paraId="2435586B" w14:textId="77777777"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graduate from high school during the school year the application is </w:t>
      </w:r>
      <w:r>
        <w:tab/>
        <w:t>submitted.</w:t>
      </w:r>
    </w:p>
    <w:p w14:paraId="2D8DD791" w14:textId="70705EA5" w:rsidR="00025D04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>Applicant will enroll</w:t>
      </w:r>
      <w:r w:rsidR="00C70448">
        <w:t xml:space="preserve"> </w:t>
      </w:r>
      <w:r>
        <w:t>and major in a medical/health care profession</w:t>
      </w:r>
      <w:r w:rsidR="00025D04">
        <w:t>,</w:t>
      </w:r>
      <w:r>
        <w:t xml:space="preserve"> at a postsecondary </w:t>
      </w:r>
      <w:r>
        <w:tab/>
        <w:t xml:space="preserve">or collegiate institution </w:t>
      </w:r>
      <w:r w:rsidR="00025D04">
        <w:t xml:space="preserve">located in the United States which </w:t>
      </w:r>
      <w:r>
        <w:t>offer</w:t>
      </w:r>
      <w:r w:rsidR="00025D04">
        <w:t>s</w:t>
      </w:r>
      <w:r>
        <w:t xml:space="preserve"> </w:t>
      </w:r>
      <w:r w:rsidR="00025D04">
        <w:t>the declared</w:t>
      </w:r>
      <w:r>
        <w:t xml:space="preserve"> </w:t>
      </w:r>
      <w:r w:rsidR="00025D04">
        <w:t xml:space="preserve"> </w:t>
      </w:r>
    </w:p>
    <w:p w14:paraId="35938F39" w14:textId="77777777" w:rsidR="0059443D" w:rsidRDefault="00025D04" w:rsidP="00025D04">
      <w:pPr>
        <w:pStyle w:val="BodyTextIndent"/>
        <w:tabs>
          <w:tab w:val="clear" w:pos="540"/>
          <w:tab w:val="left" w:pos="360"/>
        </w:tabs>
        <w:ind w:left="720" w:firstLine="0"/>
      </w:pPr>
      <w:r>
        <w:tab/>
      </w:r>
      <w:r w:rsidR="0059443D">
        <w:t>program/degree to receive the scholarship.</w:t>
      </w:r>
    </w:p>
    <w:p w14:paraId="78EA445C" w14:textId="0789C6AC"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provide proof of </w:t>
      </w:r>
      <w:r w:rsidR="002A6287">
        <w:t>enrollment</w:t>
      </w:r>
      <w:r>
        <w:t xml:space="preserve"> in a postsecondary or collegiate institution </w:t>
      </w:r>
      <w:r>
        <w:tab/>
        <w:t>prior to the scholarship being awarded.</w:t>
      </w:r>
    </w:p>
    <w:p w14:paraId="4E4D88A3" w14:textId="10A4B287" w:rsidR="0059443D" w:rsidRPr="00CA05B0" w:rsidRDefault="0059443D" w:rsidP="00B630E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 w:rsidRPr="00CA05B0">
        <w:t xml:space="preserve">Applicant must </w:t>
      </w:r>
      <w:r w:rsidR="00B630E4" w:rsidRPr="00CA05B0">
        <w:rPr>
          <w:b/>
        </w:rPr>
        <w:t>upload</w:t>
      </w:r>
      <w:r w:rsidRPr="00CA05B0">
        <w:rPr>
          <w:b/>
        </w:rPr>
        <w:t xml:space="preserve"> </w:t>
      </w:r>
      <w:r w:rsidRPr="00CA05B0">
        <w:t xml:space="preserve">the </w:t>
      </w:r>
      <w:r w:rsidR="000D172E" w:rsidRPr="00CA05B0">
        <w:t>necessary</w:t>
      </w:r>
      <w:r w:rsidRPr="00CA05B0">
        <w:t xml:space="preserve"> applicat</w:t>
      </w:r>
      <w:r w:rsidR="008D07CE" w:rsidRPr="00CA05B0">
        <w:t>ion</w:t>
      </w:r>
      <w:r w:rsidR="000D172E" w:rsidRPr="00CA05B0">
        <w:t xml:space="preserve"> components</w:t>
      </w:r>
      <w:r w:rsidR="008D07CE" w:rsidRPr="00CA05B0">
        <w:t xml:space="preserve"> </w:t>
      </w:r>
      <w:r w:rsidR="003422FC" w:rsidRPr="00CA05B0">
        <w:t>(application, photo,</w:t>
      </w:r>
      <w:r w:rsidR="00B630E4" w:rsidRPr="00CA05B0">
        <w:t xml:space="preserve"> </w:t>
      </w:r>
      <w:r w:rsidR="00025D04" w:rsidRPr="00CA05B0">
        <w:t xml:space="preserve">roster, </w:t>
      </w:r>
      <w:r w:rsidR="003422FC" w:rsidRPr="00CA05B0">
        <w:t xml:space="preserve">and transcript) </w:t>
      </w:r>
      <w:r w:rsidR="000D172E" w:rsidRPr="00CA05B0">
        <w:rPr>
          <w:b/>
          <w:u w:val="single"/>
        </w:rPr>
        <w:t xml:space="preserve">to </w:t>
      </w:r>
      <w:hyperlink r:id="rId11" w:history="1">
        <w:r w:rsidR="00F0461B" w:rsidRPr="007C321E">
          <w:rPr>
            <w:rStyle w:val="Hyperlink"/>
            <w:b/>
          </w:rPr>
          <w:t>TALLO</w:t>
        </w:r>
      </w:hyperlink>
      <w:r w:rsidR="00F0461B">
        <w:rPr>
          <w:b/>
          <w:u w:val="single"/>
        </w:rPr>
        <w:t xml:space="preserve"> </w:t>
      </w:r>
      <w:r w:rsidR="003422FC" w:rsidRPr="00CA05B0">
        <w:t xml:space="preserve"> </w:t>
      </w:r>
      <w:r w:rsidR="00B630E4" w:rsidRPr="00CA05B0">
        <w:t xml:space="preserve">by the </w:t>
      </w:r>
      <w:r w:rsidR="008D07CE" w:rsidRPr="00CA05B0">
        <w:t xml:space="preserve">designated due date of </w:t>
      </w:r>
      <w:r w:rsidR="008F4BFC">
        <w:rPr>
          <w:b/>
        </w:rPr>
        <w:t xml:space="preserve">January </w:t>
      </w:r>
      <w:r w:rsidR="0015096C">
        <w:rPr>
          <w:b/>
        </w:rPr>
        <w:t>1</w:t>
      </w:r>
      <w:r w:rsidR="001C5008">
        <w:rPr>
          <w:b/>
        </w:rPr>
        <w:t>5</w:t>
      </w:r>
      <w:r w:rsidR="006F1FA4">
        <w:rPr>
          <w:b/>
        </w:rPr>
        <w:t>th</w:t>
      </w:r>
      <w:r w:rsidR="008D07CE" w:rsidRPr="00CA05B0">
        <w:rPr>
          <w:b/>
        </w:rPr>
        <w:t>.</w:t>
      </w:r>
    </w:p>
    <w:p w14:paraId="0F7FC1F0" w14:textId="77777777" w:rsidR="001B1577" w:rsidRDefault="001B1577">
      <w:pPr>
        <w:tabs>
          <w:tab w:val="left" w:pos="360"/>
          <w:tab w:val="left" w:pos="1080"/>
        </w:tabs>
        <w:ind w:left="360" w:hanging="360"/>
        <w:jc w:val="both"/>
      </w:pPr>
    </w:p>
    <w:p w14:paraId="333FDD2B" w14:textId="77777777" w:rsidR="001B1577" w:rsidRDefault="001B1577">
      <w:pPr>
        <w:tabs>
          <w:tab w:val="left" w:pos="360"/>
          <w:tab w:val="left" w:pos="1080"/>
        </w:tabs>
        <w:ind w:left="360" w:hanging="360"/>
      </w:pPr>
    </w:p>
    <w:p w14:paraId="34149150" w14:textId="77777777" w:rsidR="001B1577" w:rsidRDefault="0059443D">
      <w:pPr>
        <w:tabs>
          <w:tab w:val="left" w:pos="360"/>
          <w:tab w:val="left" w:pos="1080"/>
        </w:tabs>
        <w:ind w:left="360" w:hanging="360"/>
        <w:jc w:val="center"/>
        <w:rPr>
          <w:b/>
          <w:u w:val="single"/>
        </w:rPr>
      </w:pPr>
      <w:r>
        <w:rPr>
          <w:b/>
          <w:u w:val="single"/>
        </w:rPr>
        <w:t xml:space="preserve">Procedures and </w:t>
      </w:r>
      <w:r w:rsidR="001B1577">
        <w:rPr>
          <w:b/>
          <w:u w:val="single"/>
        </w:rPr>
        <w:t>Terms of Agreement</w:t>
      </w:r>
    </w:p>
    <w:p w14:paraId="141789F9" w14:textId="77777777" w:rsidR="001B1577" w:rsidRDefault="001B1577">
      <w:pPr>
        <w:tabs>
          <w:tab w:val="left" w:pos="360"/>
          <w:tab w:val="left" w:pos="1080"/>
        </w:tabs>
        <w:ind w:left="360" w:hanging="360"/>
      </w:pPr>
    </w:p>
    <w:p w14:paraId="6614DC1D" w14:textId="77777777" w:rsidR="0059443D" w:rsidRPr="007936AC" w:rsidRDefault="0059443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Applicants must </w:t>
      </w:r>
      <w:r w:rsidR="007A724F">
        <w:rPr>
          <w:szCs w:val="24"/>
        </w:rPr>
        <w:t xml:space="preserve">ELECTRONICALLY </w:t>
      </w:r>
      <w:r w:rsidR="00B630E4">
        <w:rPr>
          <w:szCs w:val="24"/>
        </w:rPr>
        <w:t>upload</w:t>
      </w:r>
      <w:r w:rsidRPr="007936AC">
        <w:rPr>
          <w:szCs w:val="24"/>
        </w:rPr>
        <w:t xml:space="preserve"> the application which includes the following:</w:t>
      </w:r>
    </w:p>
    <w:p w14:paraId="494D2963" w14:textId="77777777" w:rsidR="0059443D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Application Form</w:t>
      </w:r>
      <w:r w:rsidR="006A1586">
        <w:rPr>
          <w:szCs w:val="24"/>
        </w:rPr>
        <w:t xml:space="preserve"> (must be typed)</w:t>
      </w:r>
    </w:p>
    <w:p w14:paraId="3039A78A" w14:textId="77777777" w:rsidR="00025D04" w:rsidRPr="007936AC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>HOSA membership roster proving applicant’s affiliation</w:t>
      </w:r>
    </w:p>
    <w:p w14:paraId="2EDD142D" w14:textId="77777777" w:rsidR="0095611D" w:rsidRPr="007936AC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Transcript</w:t>
      </w:r>
      <w:r w:rsidR="00101241">
        <w:rPr>
          <w:szCs w:val="24"/>
        </w:rPr>
        <w:t xml:space="preserve"> </w:t>
      </w:r>
      <w:r w:rsidR="00101241" w:rsidRPr="007A724F">
        <w:rPr>
          <w:szCs w:val="24"/>
          <w:highlight w:val="yellow"/>
        </w:rPr>
        <w:t>(including verification of ACT score</w:t>
      </w:r>
      <w:r w:rsidR="00025D04">
        <w:rPr>
          <w:szCs w:val="24"/>
          <w:highlight w:val="yellow"/>
        </w:rPr>
        <w:t xml:space="preserve"> and GPA converted </w:t>
      </w:r>
      <w:r w:rsidR="00025D04" w:rsidRPr="00D24C3A">
        <w:rPr>
          <w:b/>
          <w:szCs w:val="24"/>
          <w:highlight w:val="yellow"/>
          <w:u w:val="single"/>
        </w:rPr>
        <w:t>on a 4.0 scale</w:t>
      </w:r>
      <w:r w:rsidR="00101241" w:rsidRPr="007A724F">
        <w:rPr>
          <w:szCs w:val="24"/>
          <w:highlight w:val="yellow"/>
        </w:rPr>
        <w:t>)</w:t>
      </w:r>
    </w:p>
    <w:p w14:paraId="725BE147" w14:textId="77777777" w:rsidR="002209DF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Digital </w:t>
      </w:r>
      <w:r w:rsidR="006A1586">
        <w:rPr>
          <w:szCs w:val="24"/>
        </w:rPr>
        <w:t>P</w:t>
      </w:r>
      <w:r w:rsidR="002209DF">
        <w:rPr>
          <w:szCs w:val="24"/>
        </w:rPr>
        <w:t>hotograph</w:t>
      </w:r>
      <w:r w:rsidR="007A724F">
        <w:rPr>
          <w:szCs w:val="24"/>
        </w:rPr>
        <w:t xml:space="preserve"> (of head and shoulders only</w:t>
      </w:r>
      <w:r w:rsidR="006A1586">
        <w:rPr>
          <w:szCs w:val="24"/>
        </w:rPr>
        <w:t>)</w:t>
      </w:r>
      <w:r w:rsidR="00E71383">
        <w:rPr>
          <w:szCs w:val="24"/>
        </w:rPr>
        <w:t xml:space="preserve"> to be displayed during the Recognition Session if awarded a scholarship</w:t>
      </w:r>
    </w:p>
    <w:p w14:paraId="49DE6651" w14:textId="77777777" w:rsidR="002209DF" w:rsidRPr="008732A7" w:rsidRDefault="007A724F" w:rsidP="008732A7">
      <w:pPr>
        <w:pStyle w:val="BodyTextIndent2"/>
        <w:numPr>
          <w:ilvl w:val="0"/>
          <w:numId w:val="5"/>
        </w:numPr>
        <w:jc w:val="left"/>
        <w:rPr>
          <w:szCs w:val="24"/>
        </w:rPr>
      </w:pPr>
      <w:r w:rsidRPr="00CA05B0">
        <w:rPr>
          <w:szCs w:val="24"/>
        </w:rPr>
        <w:t xml:space="preserve">The application </w:t>
      </w:r>
      <w:r w:rsidRPr="00CA05B0">
        <w:rPr>
          <w:szCs w:val="24"/>
          <w:u w:val="single"/>
        </w:rPr>
        <w:t>in its entirety</w:t>
      </w:r>
      <w:r w:rsidRPr="00CA05B0">
        <w:rPr>
          <w:szCs w:val="24"/>
        </w:rPr>
        <w:t xml:space="preserve"> must be </w:t>
      </w:r>
      <w:r w:rsidR="00B630E4" w:rsidRPr="00CA05B0">
        <w:rPr>
          <w:szCs w:val="24"/>
        </w:rPr>
        <w:t>uploaded at th</w:t>
      </w:r>
      <w:r w:rsidR="00427953">
        <w:rPr>
          <w:szCs w:val="24"/>
        </w:rPr>
        <w:t xml:space="preserve">e </w:t>
      </w:r>
      <w:hyperlink r:id="rId12" w:history="1">
        <w:r w:rsidR="00427953" w:rsidRPr="00E21A11">
          <w:rPr>
            <w:rStyle w:val="Hyperlink"/>
            <w:szCs w:val="24"/>
          </w:rPr>
          <w:t>TALLO</w:t>
        </w:r>
      </w:hyperlink>
      <w:r w:rsidR="00427953">
        <w:rPr>
          <w:szCs w:val="24"/>
        </w:rPr>
        <w:t xml:space="preserve"> </w:t>
      </w:r>
      <w:r w:rsidR="00B630E4" w:rsidRPr="00CA05B0">
        <w:rPr>
          <w:szCs w:val="24"/>
        </w:rPr>
        <w:t>website</w:t>
      </w:r>
      <w:r w:rsidR="00C240F9" w:rsidRPr="00CA05B0">
        <w:rPr>
          <w:szCs w:val="24"/>
        </w:rPr>
        <w:t xml:space="preserve"> by the deadline</w:t>
      </w:r>
      <w:r w:rsidR="000D172E" w:rsidRPr="00CA05B0">
        <w:rPr>
          <w:szCs w:val="24"/>
        </w:rPr>
        <w:t xml:space="preserve">.  Instructions for creating an account </w:t>
      </w:r>
      <w:r w:rsidR="00C240F9" w:rsidRPr="00CA05B0">
        <w:rPr>
          <w:szCs w:val="24"/>
        </w:rPr>
        <w:t>&amp;</w:t>
      </w:r>
      <w:r w:rsidR="000D172E" w:rsidRPr="00CA05B0">
        <w:rPr>
          <w:szCs w:val="24"/>
        </w:rPr>
        <w:t xml:space="preserve"> using </w:t>
      </w:r>
      <w:r w:rsidR="00427953">
        <w:rPr>
          <w:szCs w:val="24"/>
        </w:rPr>
        <w:t>TALLO</w:t>
      </w:r>
      <w:r w:rsidR="000D172E" w:rsidRPr="00CA05B0">
        <w:rPr>
          <w:szCs w:val="24"/>
        </w:rPr>
        <w:t xml:space="preserve"> can be found on the national website</w:t>
      </w:r>
      <w:r w:rsidR="00427953">
        <w:rPr>
          <w:szCs w:val="24"/>
        </w:rPr>
        <w:t xml:space="preserve"> at </w:t>
      </w:r>
      <w:hyperlink r:id="rId13" w:history="1">
        <w:r w:rsidR="00427953" w:rsidRPr="003B0631">
          <w:rPr>
            <w:rStyle w:val="Hyperlink"/>
            <w:szCs w:val="24"/>
          </w:rPr>
          <w:t>www.hosa.org/tallo</w:t>
        </w:r>
      </w:hyperlink>
      <w:r w:rsidR="00427953">
        <w:rPr>
          <w:szCs w:val="24"/>
        </w:rPr>
        <w:t xml:space="preserve"> </w:t>
      </w:r>
      <w:r w:rsidR="000D172E" w:rsidRPr="00427953">
        <w:rPr>
          <w:szCs w:val="24"/>
        </w:rPr>
        <w:t>and a</w:t>
      </w:r>
      <w:r w:rsidR="00427953">
        <w:rPr>
          <w:szCs w:val="24"/>
        </w:rPr>
        <w:t>t</w:t>
      </w:r>
      <w:r w:rsidR="008732A7">
        <w:rPr>
          <w:szCs w:val="24"/>
        </w:rPr>
        <w:t xml:space="preserve"> </w:t>
      </w:r>
      <w:hyperlink r:id="rId14" w:history="1">
        <w:r w:rsidR="008E4D02" w:rsidRPr="009C3596">
          <w:rPr>
            <w:rStyle w:val="Hyperlink"/>
            <w:szCs w:val="24"/>
          </w:rPr>
          <w:t>https://www.alabamahosa.org/resources/</w:t>
        </w:r>
      </w:hyperlink>
      <w:r w:rsidR="008732A7">
        <w:rPr>
          <w:szCs w:val="24"/>
        </w:rPr>
        <w:t xml:space="preserve"> </w:t>
      </w:r>
      <w:r w:rsidR="00C240F9" w:rsidRPr="008732A7">
        <w:rPr>
          <w:szCs w:val="24"/>
        </w:rPr>
        <w:t>“conferences” and “state qualifying events”</w:t>
      </w:r>
    </w:p>
    <w:p w14:paraId="7407FF46" w14:textId="77777777" w:rsidR="0095611D" w:rsidRPr="007936AC" w:rsidRDefault="0095611D" w:rsidP="0095611D">
      <w:pPr>
        <w:pStyle w:val="BodyTextIndent2"/>
        <w:ind w:left="1080" w:firstLine="0"/>
        <w:rPr>
          <w:szCs w:val="24"/>
        </w:rPr>
      </w:pPr>
    </w:p>
    <w:p w14:paraId="71D91610" w14:textId="77777777" w:rsidR="007936AC" w:rsidRDefault="00C240F9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C240F9">
        <w:rPr>
          <w:szCs w:val="24"/>
          <w:highlight w:val="green"/>
        </w:rPr>
        <w:t>COMPLETED a</w:t>
      </w:r>
      <w:r w:rsidR="0095611D" w:rsidRPr="00C240F9">
        <w:rPr>
          <w:szCs w:val="24"/>
          <w:highlight w:val="green"/>
        </w:rPr>
        <w:t xml:space="preserve">pplications </w:t>
      </w:r>
      <w:r w:rsidR="00B630E4" w:rsidRPr="00C240F9">
        <w:rPr>
          <w:szCs w:val="24"/>
          <w:highlight w:val="green"/>
        </w:rPr>
        <w:t>submitted via upload</w:t>
      </w:r>
      <w:r w:rsidR="0095611D" w:rsidRPr="00C240F9">
        <w:rPr>
          <w:szCs w:val="24"/>
          <w:highlight w:val="green"/>
        </w:rPr>
        <w:t xml:space="preserve"> </w:t>
      </w:r>
      <w:r w:rsidRPr="00C240F9">
        <w:rPr>
          <w:szCs w:val="24"/>
          <w:highlight w:val="green"/>
        </w:rPr>
        <w:t xml:space="preserve">to </w:t>
      </w:r>
      <w:r w:rsidR="00427953">
        <w:rPr>
          <w:szCs w:val="24"/>
          <w:highlight w:val="green"/>
        </w:rPr>
        <w:t>TALLO</w:t>
      </w:r>
      <w:r>
        <w:rPr>
          <w:szCs w:val="24"/>
        </w:rPr>
        <w:t xml:space="preserve"> </w:t>
      </w:r>
      <w:r w:rsidR="0095611D" w:rsidRPr="007936AC">
        <w:rPr>
          <w:szCs w:val="24"/>
        </w:rPr>
        <w:t>by the deadline date will be scored by an education consultant, a business/industry partner, and a community representative</w:t>
      </w:r>
      <w:r w:rsidR="00B630E4">
        <w:rPr>
          <w:szCs w:val="24"/>
        </w:rPr>
        <w:t xml:space="preserve"> or HOSA Alumni</w:t>
      </w:r>
      <w:r w:rsidR="0095611D" w:rsidRPr="007936AC">
        <w:rPr>
          <w:szCs w:val="24"/>
        </w:rPr>
        <w:t xml:space="preserve">.  </w:t>
      </w:r>
      <w:r w:rsidR="007936AC">
        <w:rPr>
          <w:szCs w:val="24"/>
        </w:rPr>
        <w:t xml:space="preserve">No person shall serve on the selection committee who has a vested interest in an applicant.  Final selection of the scholarship recipient will be based upon the </w:t>
      </w:r>
      <w:r w:rsidR="00B54CE3">
        <w:rPr>
          <w:szCs w:val="24"/>
        </w:rPr>
        <w:t xml:space="preserve">attached rubric.  </w:t>
      </w:r>
    </w:p>
    <w:p w14:paraId="30306AE9" w14:textId="77777777" w:rsidR="00B54CE3" w:rsidRPr="007936AC" w:rsidRDefault="00B54CE3" w:rsidP="00B54CE3">
      <w:pPr>
        <w:pStyle w:val="BodyTextIndent2"/>
        <w:ind w:firstLine="0"/>
        <w:rPr>
          <w:szCs w:val="24"/>
        </w:rPr>
      </w:pPr>
    </w:p>
    <w:p w14:paraId="4C82334D" w14:textId="77777777" w:rsidR="0095611D" w:rsidRPr="007936AC" w:rsidRDefault="0095611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The scholarship recipient and their </w:t>
      </w:r>
      <w:r w:rsidR="007936AC" w:rsidRPr="007936AC">
        <w:rPr>
          <w:szCs w:val="24"/>
        </w:rPr>
        <w:t xml:space="preserve">local HOSA </w:t>
      </w:r>
      <w:r w:rsidRPr="007936AC">
        <w:rPr>
          <w:szCs w:val="24"/>
        </w:rPr>
        <w:t xml:space="preserve">advisor will be notified </w:t>
      </w:r>
      <w:r w:rsidR="00562E13">
        <w:rPr>
          <w:szCs w:val="24"/>
        </w:rPr>
        <w:t xml:space="preserve">via </w:t>
      </w:r>
      <w:r w:rsidR="008D07CE">
        <w:rPr>
          <w:szCs w:val="24"/>
        </w:rPr>
        <w:t>E</w:t>
      </w:r>
      <w:r w:rsidR="00562E13">
        <w:rPr>
          <w:szCs w:val="24"/>
        </w:rPr>
        <w:t xml:space="preserve">-mail </w:t>
      </w:r>
      <w:r w:rsidRPr="007936AC">
        <w:rPr>
          <w:szCs w:val="24"/>
        </w:rPr>
        <w:t xml:space="preserve">prior to the HOSA State </w:t>
      </w:r>
      <w:r w:rsidR="00BD3ACC">
        <w:rPr>
          <w:szCs w:val="24"/>
        </w:rPr>
        <w:t xml:space="preserve">Leadership </w:t>
      </w:r>
      <w:r w:rsidRPr="007936AC">
        <w:rPr>
          <w:szCs w:val="24"/>
        </w:rPr>
        <w:t>Conference</w:t>
      </w:r>
      <w:r w:rsidR="007936AC" w:rsidRPr="007936AC">
        <w:rPr>
          <w:szCs w:val="24"/>
        </w:rPr>
        <w:t xml:space="preserve">.  The student will receive a certificate </w:t>
      </w:r>
      <w:r w:rsidR="00F11775">
        <w:rPr>
          <w:szCs w:val="24"/>
        </w:rPr>
        <w:t xml:space="preserve">and a “Verification of Enrollment Form” </w:t>
      </w:r>
      <w:r w:rsidR="007936AC" w:rsidRPr="007936AC">
        <w:rPr>
          <w:szCs w:val="24"/>
        </w:rPr>
        <w:t>at the State Leadership Conference.</w:t>
      </w:r>
      <w:r w:rsidR="00F11775">
        <w:rPr>
          <w:szCs w:val="24"/>
        </w:rPr>
        <w:t xml:space="preserve">  The “Verification of Enrollment Form” must be completed </w:t>
      </w:r>
      <w:r w:rsidR="007A724F">
        <w:rPr>
          <w:szCs w:val="24"/>
        </w:rPr>
        <w:t xml:space="preserve">by the institution the recipient will attend </w:t>
      </w:r>
      <w:r w:rsidR="00F11775">
        <w:rPr>
          <w:szCs w:val="24"/>
        </w:rPr>
        <w:t>and</w:t>
      </w:r>
      <w:r w:rsidR="007A724F">
        <w:rPr>
          <w:szCs w:val="24"/>
        </w:rPr>
        <w:t xml:space="preserve"> must be returned</w:t>
      </w:r>
      <w:r w:rsidR="00F11775">
        <w:rPr>
          <w:szCs w:val="24"/>
        </w:rPr>
        <w:t xml:space="preserve"> to the HOSA State Advisor.</w:t>
      </w:r>
    </w:p>
    <w:p w14:paraId="39F6F5D4" w14:textId="77777777" w:rsidR="0095611D" w:rsidRPr="007936AC" w:rsidRDefault="0095611D" w:rsidP="0095611D">
      <w:pPr>
        <w:tabs>
          <w:tab w:val="left" w:pos="360"/>
          <w:tab w:val="left" w:pos="810"/>
        </w:tabs>
        <w:ind w:left="720"/>
        <w:rPr>
          <w:szCs w:val="24"/>
        </w:rPr>
      </w:pPr>
      <w:r w:rsidRPr="007936AC">
        <w:rPr>
          <w:szCs w:val="24"/>
        </w:rPr>
        <w:lastRenderedPageBreak/>
        <w:tab/>
      </w:r>
    </w:p>
    <w:p w14:paraId="52418C39" w14:textId="60351A5B" w:rsidR="00025D04" w:rsidRDefault="007936AC" w:rsidP="00C55D02">
      <w:pPr>
        <w:pStyle w:val="BodyTextIndent2"/>
        <w:numPr>
          <w:ilvl w:val="0"/>
          <w:numId w:val="4"/>
        </w:numPr>
      </w:pPr>
      <w:r>
        <w:t xml:space="preserve">A </w:t>
      </w:r>
      <w:r w:rsidR="001B1577">
        <w:t xml:space="preserve">check for $500 will be presented to the </w:t>
      </w:r>
      <w:r w:rsidR="0059443D">
        <w:t xml:space="preserve">postsecondary or </w:t>
      </w:r>
      <w:r w:rsidR="001B1577">
        <w:t>colleg</w:t>
      </w:r>
      <w:r w:rsidR="0059443D">
        <w:t>iate institution</w:t>
      </w:r>
      <w:r w:rsidR="001B1577">
        <w:t xml:space="preserve"> when enrollment in a </w:t>
      </w:r>
      <w:r w:rsidR="0059443D">
        <w:t xml:space="preserve">medical/health care profession </w:t>
      </w:r>
      <w:r w:rsidR="001B1577">
        <w:t xml:space="preserve">is verified with </w:t>
      </w:r>
      <w:r w:rsidR="00F11775">
        <w:t xml:space="preserve">the “Verification of Enrollment Form” </w:t>
      </w:r>
      <w:r w:rsidR="0059443D">
        <w:t xml:space="preserve">mailed to the </w:t>
      </w:r>
      <w:r w:rsidR="00416E26">
        <w:t>AL HOSA Business Office</w:t>
      </w:r>
      <w:r w:rsidR="0059443D">
        <w:t>.</w:t>
      </w:r>
    </w:p>
    <w:p w14:paraId="37AD481D" w14:textId="77777777" w:rsidR="00025D04" w:rsidRDefault="00025D04" w:rsidP="00025D04">
      <w:pPr>
        <w:pStyle w:val="ListParagraph"/>
      </w:pPr>
    </w:p>
    <w:p w14:paraId="0DB45F79" w14:textId="77777777" w:rsidR="001B1577" w:rsidRDefault="00025D04" w:rsidP="00C55D02">
      <w:pPr>
        <w:pStyle w:val="BodyTextIndent2"/>
        <w:numPr>
          <w:ilvl w:val="0"/>
          <w:numId w:val="4"/>
        </w:numPr>
      </w:pPr>
      <w:r>
        <w:t>Applications that do not meet the requirements will not be scored.</w:t>
      </w:r>
      <w:r w:rsidR="001B1577">
        <w:tab/>
      </w:r>
    </w:p>
    <w:p w14:paraId="5BBF5DC0" w14:textId="77777777" w:rsidR="001B1577" w:rsidRDefault="001B1577">
      <w:pPr>
        <w:tabs>
          <w:tab w:val="left" w:pos="360"/>
          <w:tab w:val="left" w:pos="1080"/>
        </w:tabs>
        <w:ind w:left="360" w:hanging="360"/>
        <w:jc w:val="both"/>
        <w:rPr>
          <w:sz w:val="16"/>
        </w:rPr>
      </w:pPr>
    </w:p>
    <w:p w14:paraId="577C82D0" w14:textId="77777777" w:rsidR="001B1577" w:rsidRDefault="001B1577" w:rsidP="00E71383">
      <w:pPr>
        <w:tabs>
          <w:tab w:val="left" w:pos="360"/>
          <w:tab w:val="left" w:pos="810"/>
        </w:tabs>
        <w:ind w:left="360" w:hanging="360"/>
      </w:pPr>
      <w:r>
        <w:tab/>
      </w:r>
    </w:p>
    <w:p w14:paraId="5EB34D43" w14:textId="77777777" w:rsidR="001B1577" w:rsidRDefault="001B1577">
      <w:pPr>
        <w:jc w:val="center"/>
        <w:rPr>
          <w:b/>
          <w:sz w:val="28"/>
        </w:rPr>
      </w:pPr>
      <w:r>
        <w:rPr>
          <w:b/>
          <w:sz w:val="28"/>
        </w:rPr>
        <w:t>INSTRUCTIONS FOR COMPLETING THE APPLICATION</w:t>
      </w:r>
    </w:p>
    <w:p w14:paraId="1FA7EC2B" w14:textId="77777777" w:rsidR="001B1577" w:rsidRDefault="001B1577"/>
    <w:p w14:paraId="081BE585" w14:textId="77777777" w:rsidR="001B1577" w:rsidRDefault="001B1577"/>
    <w:p w14:paraId="3140E620" w14:textId="77777777" w:rsidR="001B1577" w:rsidRPr="007936AC" w:rsidRDefault="007936AC">
      <w:pPr>
        <w:rPr>
          <w:szCs w:val="24"/>
        </w:rPr>
      </w:pPr>
      <w:r w:rsidRPr="007936AC">
        <w:rPr>
          <w:szCs w:val="24"/>
        </w:rPr>
        <w:t xml:space="preserve">Submit the following information to </w:t>
      </w:r>
      <w:hyperlink r:id="rId15" w:history="1">
        <w:r w:rsidR="00935556" w:rsidRPr="002948DC">
          <w:rPr>
            <w:rStyle w:val="Hyperlink"/>
            <w:szCs w:val="24"/>
          </w:rPr>
          <w:t>TALLO</w:t>
        </w:r>
      </w:hyperlink>
      <w:r w:rsidR="008D07CE" w:rsidRPr="002948DC">
        <w:rPr>
          <w:szCs w:val="24"/>
        </w:rPr>
        <w:t>:</w:t>
      </w:r>
    </w:p>
    <w:p w14:paraId="21C9260E" w14:textId="77777777" w:rsidR="001B1577" w:rsidRPr="007936AC" w:rsidRDefault="001B1577">
      <w:pPr>
        <w:rPr>
          <w:szCs w:val="24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"/>
        <w:gridCol w:w="8780"/>
      </w:tblGrid>
      <w:tr w:rsidR="001B1577" w:rsidRPr="007936AC" w14:paraId="59359CCC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3CC5A50D" w14:textId="77777777" w:rsidR="001B1577" w:rsidRPr="007936AC" w:rsidRDefault="00C57B7B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153716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6E5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0559C5E2" w14:textId="77777777" w:rsidR="00BD3ACC" w:rsidRDefault="00BD3ACC">
            <w:pPr>
              <w:rPr>
                <w:szCs w:val="24"/>
              </w:rPr>
            </w:pPr>
          </w:p>
          <w:p w14:paraId="600920A1" w14:textId="77777777" w:rsidR="00562E13" w:rsidRPr="007936AC" w:rsidRDefault="007936AC" w:rsidP="00BD3ACC">
            <w:pPr>
              <w:rPr>
                <w:szCs w:val="24"/>
              </w:rPr>
            </w:pPr>
            <w:r w:rsidRPr="007936AC">
              <w:rPr>
                <w:szCs w:val="24"/>
              </w:rPr>
              <w:t>Application Form</w:t>
            </w:r>
            <w:r w:rsidR="006A1586">
              <w:rPr>
                <w:szCs w:val="24"/>
              </w:rPr>
              <w:t xml:space="preserve"> (must be typed</w:t>
            </w:r>
            <w:r w:rsidR="00B9470A">
              <w:rPr>
                <w:szCs w:val="24"/>
              </w:rPr>
              <w:t xml:space="preserve"> and submitted electronically</w:t>
            </w:r>
            <w:r w:rsidR="006A1586">
              <w:rPr>
                <w:szCs w:val="24"/>
              </w:rPr>
              <w:t>)</w:t>
            </w:r>
          </w:p>
        </w:tc>
      </w:tr>
      <w:tr w:rsidR="001B1577" w:rsidRPr="007936AC" w14:paraId="3C27D856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78CD35EB" w14:textId="77777777" w:rsidR="00BD3ACC" w:rsidRDefault="00BD3ACC">
            <w:pPr>
              <w:jc w:val="center"/>
              <w:rPr>
                <w:szCs w:val="24"/>
              </w:rPr>
            </w:pPr>
          </w:p>
          <w:p w14:paraId="739A6337" w14:textId="77777777" w:rsidR="001B1577" w:rsidRPr="007936AC" w:rsidRDefault="00C57B7B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193659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04DD3616" w14:textId="77777777" w:rsidR="00C240F9" w:rsidRDefault="007936AC" w:rsidP="00C240F9">
            <w:pPr>
              <w:rPr>
                <w:szCs w:val="24"/>
              </w:rPr>
            </w:pPr>
            <w:r w:rsidRPr="007936AC">
              <w:rPr>
                <w:szCs w:val="24"/>
              </w:rPr>
              <w:t xml:space="preserve">A copy of </w:t>
            </w:r>
            <w:r w:rsidR="007A724F">
              <w:rPr>
                <w:szCs w:val="24"/>
              </w:rPr>
              <w:t xml:space="preserve">your </w:t>
            </w:r>
            <w:r w:rsidRPr="007936AC">
              <w:rPr>
                <w:szCs w:val="24"/>
              </w:rPr>
              <w:t>school transcript</w:t>
            </w:r>
          </w:p>
          <w:p w14:paraId="35709C45" w14:textId="77777777" w:rsidR="00562E13" w:rsidRPr="007936AC" w:rsidRDefault="007936AC" w:rsidP="00C240F9">
            <w:pPr>
              <w:rPr>
                <w:szCs w:val="24"/>
              </w:rPr>
            </w:pPr>
            <w:r w:rsidRPr="007A724F">
              <w:rPr>
                <w:szCs w:val="24"/>
                <w:highlight w:val="yellow"/>
              </w:rPr>
              <w:t>(</w:t>
            </w:r>
            <w:r w:rsidR="007A724F" w:rsidRPr="007A724F">
              <w:rPr>
                <w:szCs w:val="24"/>
                <w:highlight w:val="yellow"/>
              </w:rPr>
              <w:t xml:space="preserve">MUST </w:t>
            </w:r>
            <w:r w:rsidRPr="007A724F">
              <w:rPr>
                <w:szCs w:val="24"/>
                <w:highlight w:val="yellow"/>
              </w:rPr>
              <w:t>includ</w:t>
            </w:r>
            <w:r w:rsidR="007A724F" w:rsidRPr="007A724F">
              <w:rPr>
                <w:szCs w:val="24"/>
                <w:highlight w:val="yellow"/>
              </w:rPr>
              <w:t>e</w:t>
            </w:r>
            <w:r w:rsidRPr="007A724F">
              <w:rPr>
                <w:szCs w:val="24"/>
                <w:highlight w:val="yellow"/>
              </w:rPr>
              <w:t xml:space="preserve"> v</w:t>
            </w:r>
            <w:r w:rsidR="001B1577" w:rsidRPr="007A724F">
              <w:rPr>
                <w:szCs w:val="24"/>
                <w:highlight w:val="yellow"/>
              </w:rPr>
              <w:t>erification of ACT score</w:t>
            </w:r>
            <w:r w:rsidR="00B9470A">
              <w:rPr>
                <w:szCs w:val="24"/>
                <w:highlight w:val="yellow"/>
              </w:rPr>
              <w:t xml:space="preserve"> and GPA </w:t>
            </w:r>
            <w:r w:rsidR="00B9470A" w:rsidRPr="00D24C3A">
              <w:rPr>
                <w:b/>
                <w:szCs w:val="24"/>
                <w:highlight w:val="yellow"/>
                <w:u w:val="single"/>
              </w:rPr>
              <w:t>on a 4.0 Scale</w:t>
            </w:r>
            <w:r w:rsidRPr="00D24C3A">
              <w:rPr>
                <w:b/>
                <w:szCs w:val="24"/>
                <w:highlight w:val="yellow"/>
                <w:u w:val="single"/>
              </w:rPr>
              <w:t>)</w:t>
            </w:r>
          </w:p>
        </w:tc>
      </w:tr>
      <w:tr w:rsidR="00562E13" w:rsidRPr="007936AC" w14:paraId="036DAE99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5FA329D7" w14:textId="77777777" w:rsidR="00BD3ACC" w:rsidRDefault="00BD3ACC">
            <w:pPr>
              <w:jc w:val="center"/>
              <w:rPr>
                <w:szCs w:val="24"/>
              </w:rPr>
            </w:pPr>
          </w:p>
          <w:p w14:paraId="11890BB4" w14:textId="77777777" w:rsidR="00562E13" w:rsidRPr="007936AC" w:rsidRDefault="00C57B7B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93644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5192AFC3" w14:textId="50643524" w:rsidR="00562E13" w:rsidRPr="007936AC" w:rsidRDefault="006A1586" w:rsidP="00C240F9">
            <w:pPr>
              <w:rPr>
                <w:szCs w:val="24"/>
              </w:rPr>
            </w:pPr>
            <w:r>
              <w:rPr>
                <w:szCs w:val="24"/>
              </w:rPr>
              <w:t>P</w:t>
            </w:r>
            <w:r w:rsidR="00562E13" w:rsidRPr="007936AC">
              <w:rPr>
                <w:szCs w:val="24"/>
              </w:rPr>
              <w:t xml:space="preserve">hotograph </w:t>
            </w:r>
            <w:r>
              <w:rPr>
                <w:szCs w:val="24"/>
              </w:rPr>
              <w:t xml:space="preserve">(of head and shoulders only, </w:t>
            </w:r>
            <w:r w:rsidR="00562E13" w:rsidRPr="007936AC">
              <w:rPr>
                <w:szCs w:val="24"/>
              </w:rPr>
              <w:t xml:space="preserve">to be </w:t>
            </w:r>
            <w:r w:rsidR="001C5008" w:rsidRPr="007936AC">
              <w:rPr>
                <w:szCs w:val="24"/>
              </w:rPr>
              <w:t>used in</w:t>
            </w:r>
            <w:r w:rsidR="00562E13" w:rsidRPr="007936AC">
              <w:rPr>
                <w:szCs w:val="24"/>
              </w:rPr>
              <w:t xml:space="preserve"> the PowerPoint at State Leadership Conference</w:t>
            </w:r>
          </w:p>
        </w:tc>
      </w:tr>
      <w:tr w:rsidR="00562E13" w:rsidRPr="007936AC" w14:paraId="0A30E8B2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21CFE67F" w14:textId="77777777" w:rsidR="00BD3ACC" w:rsidRDefault="00BD3ACC">
            <w:pPr>
              <w:jc w:val="center"/>
              <w:rPr>
                <w:szCs w:val="24"/>
              </w:rPr>
            </w:pPr>
          </w:p>
          <w:sdt>
            <w:sdtPr>
              <w:rPr>
                <w:szCs w:val="24"/>
              </w:rPr>
              <w:id w:val="11872596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CA517B" w14:textId="77777777" w:rsidR="00562E13" w:rsidRPr="007936AC" w:rsidRDefault="003422FC" w:rsidP="003422FC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sdtContent>
          </w:sdt>
        </w:tc>
        <w:tc>
          <w:tcPr>
            <w:tcW w:w="8780" w:type="dxa"/>
            <w:vAlign w:val="bottom"/>
          </w:tcPr>
          <w:p w14:paraId="4FA4B021" w14:textId="77777777" w:rsidR="00025D04" w:rsidRPr="00025D04" w:rsidRDefault="00025D04" w:rsidP="00BD3AC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ovide the information requested below:</w:t>
            </w:r>
          </w:p>
          <w:p w14:paraId="7C05B0A9" w14:textId="77777777" w:rsidR="006A1586" w:rsidRDefault="003422FC" w:rsidP="00BD3ACC">
            <w:pPr>
              <w:rPr>
                <w:szCs w:val="24"/>
              </w:rPr>
            </w:pPr>
            <w:r>
              <w:rPr>
                <w:szCs w:val="24"/>
              </w:rPr>
              <w:t>Name and phone number of the school personnel responsible for transcript verification</w:t>
            </w:r>
          </w:p>
          <w:p w14:paraId="015738F6" w14:textId="77777777" w:rsidR="003422FC" w:rsidRPr="007936AC" w:rsidRDefault="003422FC" w:rsidP="00BD3ACC">
            <w:pPr>
              <w:rPr>
                <w:szCs w:val="24"/>
              </w:rPr>
            </w:pPr>
            <w:r w:rsidRPr="00B630E4">
              <w:rPr>
                <w:szCs w:val="24"/>
                <w:highlight w:val="yellow"/>
              </w:rPr>
              <w:t>Nam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6719092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szCs w:val="24"/>
              </w:rPr>
              <w:t xml:space="preserve">                       </w:t>
            </w:r>
            <w:r w:rsidRPr="00B630E4">
              <w:rPr>
                <w:szCs w:val="24"/>
                <w:highlight w:val="yellow"/>
              </w:rPr>
              <w:t>Phon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61016988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422FC" w:rsidRPr="007936AC" w14:paraId="78E81E84" w14:textId="77777777" w:rsidTr="00710E21">
        <w:trPr>
          <w:trHeight w:val="144"/>
        </w:trPr>
        <w:sdt>
          <w:sdtPr>
            <w:rPr>
              <w:szCs w:val="24"/>
            </w:rPr>
            <w:id w:val="132830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0" w:type="dxa"/>
                <w:vAlign w:val="bottom"/>
              </w:tcPr>
              <w:p w14:paraId="115BB867" w14:textId="77777777" w:rsidR="003422FC" w:rsidRDefault="00710E21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8780" w:type="dxa"/>
            <w:vAlign w:val="bottom"/>
          </w:tcPr>
          <w:p w14:paraId="06BE0E31" w14:textId="77777777" w:rsidR="00710E21" w:rsidRDefault="00710E21" w:rsidP="00BD3ACC">
            <w:pPr>
              <w:rPr>
                <w:szCs w:val="24"/>
              </w:rPr>
            </w:pPr>
          </w:p>
          <w:p w14:paraId="44332390" w14:textId="77777777" w:rsidR="003422FC" w:rsidRDefault="00025D04" w:rsidP="00B630E4">
            <w:pPr>
              <w:rPr>
                <w:szCs w:val="24"/>
              </w:rPr>
            </w:pPr>
            <w:r>
              <w:rPr>
                <w:szCs w:val="24"/>
              </w:rPr>
              <w:t>Current HOSA membership roster</w:t>
            </w:r>
            <w:r w:rsidR="00710E21">
              <w:rPr>
                <w:szCs w:val="24"/>
              </w:rPr>
              <w:t xml:space="preserve"> with </w:t>
            </w:r>
            <w:proofErr w:type="gramStart"/>
            <w:r w:rsidR="00710E21">
              <w:rPr>
                <w:szCs w:val="24"/>
              </w:rPr>
              <w:t>applicants</w:t>
            </w:r>
            <w:proofErr w:type="gramEnd"/>
            <w:r w:rsidR="00710E21">
              <w:rPr>
                <w:szCs w:val="24"/>
              </w:rPr>
              <w:t xml:space="preserve"> name </w:t>
            </w:r>
            <w:r w:rsidR="00B630E4">
              <w:rPr>
                <w:szCs w:val="24"/>
              </w:rPr>
              <w:t>highlighted</w:t>
            </w:r>
          </w:p>
        </w:tc>
      </w:tr>
    </w:tbl>
    <w:p w14:paraId="7BE7B652" w14:textId="77777777" w:rsidR="001B1577" w:rsidRPr="007936AC" w:rsidRDefault="001B1577">
      <w:pPr>
        <w:rPr>
          <w:szCs w:val="24"/>
        </w:rPr>
      </w:pPr>
    </w:p>
    <w:p w14:paraId="034A581C" w14:textId="77777777" w:rsidR="00BD3ACC" w:rsidRDefault="006A1586" w:rsidP="00BD3ACC">
      <w:r w:rsidRPr="006A1586">
        <w:rPr>
          <w:b/>
        </w:rPr>
        <w:t>DO NOT ATTACH A RESUME.</w:t>
      </w:r>
      <w:r w:rsidRPr="006A1586">
        <w:rPr>
          <w:b/>
        </w:rPr>
        <w:br/>
      </w:r>
      <w:r>
        <w:br/>
      </w:r>
      <w:r w:rsidR="00043E4B">
        <w:t xml:space="preserve">Call (334) </w:t>
      </w:r>
      <w:r w:rsidR="00935556">
        <w:t>694-4766</w:t>
      </w:r>
      <w:r w:rsidR="00BD3ACC">
        <w:t xml:space="preserve"> if you have questions regarding this application.</w:t>
      </w:r>
    </w:p>
    <w:p w14:paraId="5622E870" w14:textId="77777777" w:rsidR="00B54CE3" w:rsidRDefault="00B54CE3">
      <w:pPr>
        <w:rPr>
          <w:b/>
        </w:rPr>
      </w:pPr>
    </w:p>
    <w:p w14:paraId="143BE85C" w14:textId="4E6B02A8" w:rsidR="001B1577" w:rsidRDefault="00E71383" w:rsidP="00E71383">
      <w:pPr>
        <w:ind w:right="-36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Upload </w:t>
      </w:r>
      <w:r w:rsidR="00276E5D">
        <w:rPr>
          <w:b/>
          <w:sz w:val="32"/>
          <w:szCs w:val="32"/>
        </w:rPr>
        <w:t xml:space="preserve">the </w:t>
      </w:r>
      <w:r w:rsidR="001B1577" w:rsidRPr="00BD3ACC">
        <w:rPr>
          <w:b/>
          <w:bCs/>
          <w:sz w:val="32"/>
          <w:szCs w:val="32"/>
          <w:u w:val="single"/>
        </w:rPr>
        <w:t xml:space="preserve">typed </w:t>
      </w:r>
      <w:r w:rsidR="001B1577" w:rsidRPr="00276E5D">
        <w:rPr>
          <w:b/>
          <w:sz w:val="32"/>
          <w:szCs w:val="32"/>
        </w:rPr>
        <w:t>application</w:t>
      </w:r>
      <w:r w:rsidR="001B1577" w:rsidRPr="00B54CE3">
        <w:rPr>
          <w:b/>
          <w:sz w:val="32"/>
          <w:szCs w:val="32"/>
        </w:rPr>
        <w:t xml:space="preserve"> </w:t>
      </w:r>
      <w:r w:rsidR="00276E5D">
        <w:rPr>
          <w:b/>
          <w:sz w:val="32"/>
          <w:szCs w:val="32"/>
        </w:rPr>
        <w:t>packet</w:t>
      </w:r>
      <w:r w:rsidR="00B630E4">
        <w:rPr>
          <w:b/>
          <w:sz w:val="32"/>
          <w:szCs w:val="32"/>
        </w:rPr>
        <w:t xml:space="preserve">, in its entirety, </w:t>
      </w:r>
      <w:r w:rsidR="001B1577" w:rsidRPr="00B54CE3">
        <w:rPr>
          <w:b/>
          <w:sz w:val="32"/>
          <w:szCs w:val="32"/>
        </w:rPr>
        <w:t xml:space="preserve">no later than </w:t>
      </w:r>
      <w:r w:rsidR="008F4BFC">
        <w:rPr>
          <w:b/>
          <w:sz w:val="32"/>
          <w:szCs w:val="32"/>
        </w:rPr>
        <w:t xml:space="preserve">January </w:t>
      </w:r>
      <w:r w:rsidR="00A7336A">
        <w:rPr>
          <w:b/>
          <w:sz w:val="32"/>
          <w:szCs w:val="32"/>
        </w:rPr>
        <w:t>1</w:t>
      </w:r>
      <w:r w:rsidR="001C5008">
        <w:rPr>
          <w:b/>
          <w:sz w:val="32"/>
          <w:szCs w:val="32"/>
        </w:rPr>
        <w:t>5</w:t>
      </w:r>
      <w:r w:rsidR="006F1FA4" w:rsidRPr="006F1FA4">
        <w:rPr>
          <w:b/>
          <w:sz w:val="32"/>
          <w:szCs w:val="32"/>
          <w:vertAlign w:val="superscript"/>
        </w:rPr>
        <w:t>th</w:t>
      </w:r>
      <w:r w:rsidR="006F1FA4">
        <w:rPr>
          <w:b/>
          <w:sz w:val="32"/>
          <w:szCs w:val="32"/>
        </w:rPr>
        <w:t>.</w:t>
      </w:r>
      <w:r w:rsidR="001B1577" w:rsidRPr="00B54CE3">
        <w:rPr>
          <w:b/>
          <w:sz w:val="32"/>
          <w:szCs w:val="32"/>
        </w:rPr>
        <w:t xml:space="preserve"> </w:t>
      </w:r>
    </w:p>
    <w:p w14:paraId="594DC978" w14:textId="77777777" w:rsidR="00E71383" w:rsidRDefault="00E71383" w:rsidP="00E71383">
      <w:pPr>
        <w:ind w:right="-360"/>
        <w:rPr>
          <w:b/>
          <w:sz w:val="32"/>
          <w:szCs w:val="32"/>
        </w:rPr>
      </w:pPr>
    </w:p>
    <w:p w14:paraId="1836D557" w14:textId="77777777" w:rsidR="00B54CE3" w:rsidRPr="00C240F9" w:rsidRDefault="00C240F9">
      <w:pPr>
        <w:rPr>
          <w:b/>
          <w:sz w:val="32"/>
        </w:rPr>
      </w:pPr>
      <w:r w:rsidRPr="00C240F9">
        <w:rPr>
          <w:b/>
          <w:sz w:val="32"/>
          <w:highlight w:val="green"/>
        </w:rPr>
        <w:t>Incomplete applications will NOT be scored</w:t>
      </w:r>
    </w:p>
    <w:p w14:paraId="0AA32ECB" w14:textId="77777777" w:rsidR="001B1577" w:rsidRDefault="001B1577" w:rsidP="00B8491D">
      <w:pPr>
        <w:jc w:val="center"/>
      </w:pPr>
      <w:r>
        <w:br w:type="page"/>
      </w:r>
    </w:p>
    <w:p w14:paraId="3146E076" w14:textId="77777777" w:rsidR="001B1577" w:rsidRDefault="001B1577">
      <w:pPr>
        <w:tabs>
          <w:tab w:val="left" w:pos="4140"/>
        </w:tabs>
        <w:jc w:val="center"/>
        <w:rPr>
          <w:b/>
        </w:rPr>
        <w:sectPr w:rsidR="001B1577">
          <w:footerReference w:type="default" r:id="rId16"/>
          <w:pgSz w:w="12240" w:h="15840" w:code="1"/>
          <w:pgMar w:top="1152" w:right="1440" w:bottom="720" w:left="1440" w:header="720" w:footer="720" w:gutter="0"/>
          <w:cols w:space="720"/>
        </w:sectPr>
      </w:pPr>
    </w:p>
    <w:p w14:paraId="071DE9FC" w14:textId="77777777" w:rsidR="001B1577" w:rsidRDefault="001B1577">
      <w:pPr>
        <w:tabs>
          <w:tab w:val="left" w:pos="4140"/>
        </w:tabs>
        <w:jc w:val="center"/>
        <w:rPr>
          <w:b/>
        </w:rPr>
      </w:pPr>
      <w:r>
        <w:rPr>
          <w:b/>
        </w:rPr>
        <w:lastRenderedPageBreak/>
        <w:t>APPLICATION</w:t>
      </w:r>
      <w:r w:rsidR="00562E13">
        <w:rPr>
          <w:b/>
        </w:rPr>
        <w:t xml:space="preserve"> FORM</w:t>
      </w:r>
    </w:p>
    <w:p w14:paraId="21A6173B" w14:textId="77777777" w:rsidR="001B1577" w:rsidRDefault="00EF192C">
      <w:pPr>
        <w:tabs>
          <w:tab w:val="left" w:pos="4140"/>
        </w:tabs>
        <w:jc w:val="center"/>
        <w:rPr>
          <w:b/>
        </w:rPr>
      </w:pPr>
      <w:r>
        <w:rPr>
          <w:b/>
        </w:rPr>
        <w:t xml:space="preserve">ALABAMA </w:t>
      </w:r>
      <w:r w:rsidR="00562E13">
        <w:rPr>
          <w:b/>
        </w:rPr>
        <w:t>HOS</w:t>
      </w:r>
      <w:r w:rsidR="001B1577">
        <w:rPr>
          <w:b/>
        </w:rPr>
        <w:t>A</w:t>
      </w:r>
      <w:r>
        <w:rPr>
          <w:b/>
        </w:rPr>
        <w:t xml:space="preserve"> – FUTURE HEALTH PROFESSIONALS</w:t>
      </w:r>
      <w:r w:rsidR="001B1577">
        <w:rPr>
          <w:b/>
        </w:rPr>
        <w:t xml:space="preserve"> SCHOLARSHIP</w:t>
      </w:r>
    </w:p>
    <w:p w14:paraId="7BD5EC20" w14:textId="77777777" w:rsidR="001B1577" w:rsidRDefault="001B1577">
      <w:pPr>
        <w:tabs>
          <w:tab w:val="left" w:pos="4140"/>
        </w:tabs>
        <w:ind w:right="-630"/>
        <w:jc w:val="right"/>
        <w:rPr>
          <w:bCs/>
          <w:i/>
          <w:iCs/>
          <w:sz w:val="16"/>
        </w:rPr>
      </w:pPr>
      <w:r>
        <w:rPr>
          <w:bCs/>
          <w:i/>
          <w:iCs/>
          <w:sz w:val="16"/>
          <w:lang w:val="fr-FR"/>
        </w:rPr>
        <w:t>Page 1</w:t>
      </w:r>
    </w:p>
    <w:p w14:paraId="58D08295" w14:textId="77777777" w:rsidR="001B1577" w:rsidRDefault="001B1577">
      <w:pPr>
        <w:pStyle w:val="Heading4"/>
        <w:pBdr>
          <w:right w:val="double" w:sz="4" w:space="30" w:color="auto"/>
        </w:pBdr>
        <w:rPr>
          <w:sz w:val="20"/>
        </w:rPr>
      </w:pPr>
      <w:r>
        <w:t>Personal Information</w:t>
      </w:r>
    </w:p>
    <w:tbl>
      <w:tblPr>
        <w:tblW w:w="10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3"/>
        <w:gridCol w:w="100"/>
        <w:gridCol w:w="332"/>
        <w:gridCol w:w="2813"/>
        <w:gridCol w:w="1015"/>
        <w:gridCol w:w="810"/>
        <w:gridCol w:w="569"/>
        <w:gridCol w:w="1361"/>
        <w:gridCol w:w="1500"/>
      </w:tblGrid>
      <w:tr w:rsidR="001B1577" w14:paraId="6781FE70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522E6AD0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Applicant’s Name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59C4A1DA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0" w:name="Text883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0"/>
          </w:p>
        </w:tc>
      </w:tr>
      <w:tr w:rsidR="001B1577" w14:paraId="686A440B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010AEB27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Home Address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1AEBF031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2F2F71DD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4FC140D6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43E1240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11728A33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4A2FFEE8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Day Phone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14:paraId="2E52D908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" w:name="Text884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14:paraId="3B5CDE13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 xml:space="preserve">Night Phone 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14:paraId="74C05465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1B2589DC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722C8264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Date of Birth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14:paraId="30933B8D" w14:textId="77777777" w:rsidR="001B1577" w:rsidRDefault="00235CA0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88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2" w:name="Text887"/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14:paraId="1B606891" w14:textId="77777777" w:rsidR="00E462A4" w:rsidRDefault="00E462A4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  <w:r>
              <w:rPr>
                <w:sz w:val="20"/>
              </w:rPr>
              <w:t>Last Four Digits of</w:t>
            </w:r>
          </w:p>
          <w:p w14:paraId="5C983C12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Social Security Number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14:paraId="57455D9F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E462A4" w14:paraId="6B1B60B7" w14:textId="77777777" w:rsidTr="00E462A4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0A268262" w14:textId="77777777" w:rsidR="00E462A4" w:rsidRDefault="00E462A4">
            <w:pPr>
              <w:rPr>
                <w:sz w:val="20"/>
              </w:rPr>
            </w:pPr>
            <w:r>
              <w:rPr>
                <w:sz w:val="20"/>
              </w:rPr>
              <w:t>E-mail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0264ABB1" w14:textId="77777777" w:rsidR="00E462A4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E462A4">
              <w:instrText xml:space="preserve"> FORMTEXT </w:instrText>
            </w:r>
            <w:r>
              <w:fldChar w:fldCharType="separate"/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 w14:paraId="0599F7D7" w14:textId="777777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14:paraId="145A4E43" w14:textId="77777777"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Mo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14:paraId="67791B9B" w14:textId="77777777"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14:paraId="2C24FD26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14:paraId="22106D9A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8"/>
                  <w:enabled/>
                  <w:calcOnExit w:val="0"/>
                  <w:textInput>
                    <w:maxLength w:val="13"/>
                  </w:textInput>
                </w:ffData>
              </w:fldChar>
            </w:r>
            <w:bookmarkStart w:id="3" w:name="Text888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14:paraId="6B497BC4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14:paraId="7D1E11B3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56102B42" w14:textId="777777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14:paraId="7EC5B7A9" w14:textId="77777777"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Fa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14:paraId="0223D652" w14:textId="77777777"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14:paraId="33E1A816" w14:textId="77777777" w:rsidR="001B1577" w:rsidRDefault="001B1577">
            <w:pPr>
              <w:rPr>
                <w:sz w:val="19"/>
              </w:rPr>
            </w:pPr>
            <w:r>
              <w:rPr>
                <w:sz w:val="19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14:paraId="72FA127B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14:paraId="7EA3FC41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14:paraId="74114850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247D04CA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4558691B" w14:textId="77777777" w:rsidR="001B1577" w:rsidRDefault="001B1577" w:rsidP="00E462A4">
            <w:pPr>
              <w:rPr>
                <w:sz w:val="20"/>
              </w:rPr>
            </w:pPr>
            <w:r>
              <w:rPr>
                <w:sz w:val="20"/>
                <w:szCs w:val="24"/>
              </w:rPr>
              <w:t xml:space="preserve">Chapter </w:t>
            </w:r>
            <w:r w:rsidR="00E462A4">
              <w:rPr>
                <w:sz w:val="20"/>
                <w:szCs w:val="24"/>
              </w:rPr>
              <w:t>A</w:t>
            </w:r>
            <w:r>
              <w:rPr>
                <w:sz w:val="20"/>
                <w:szCs w:val="24"/>
              </w:rPr>
              <w:t>dvis</w:t>
            </w:r>
            <w:r w:rsidR="00E462A4">
              <w:rPr>
                <w:sz w:val="20"/>
                <w:szCs w:val="24"/>
              </w:rPr>
              <w:t>o</w:t>
            </w:r>
            <w:r>
              <w:rPr>
                <w:sz w:val="20"/>
                <w:szCs w:val="24"/>
              </w:rPr>
              <w:t>r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14:paraId="6BC4FA6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14:paraId="7EC69009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</w:t>
            </w:r>
          </w:p>
        </w:tc>
        <w:tc>
          <w:tcPr>
            <w:tcW w:w="3430" w:type="dxa"/>
            <w:gridSpan w:val="3"/>
            <w:vAlign w:val="bottom"/>
          </w:tcPr>
          <w:p w14:paraId="2290B50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1B1577" w14:paraId="4EAB29A5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6B2D84E9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School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14:paraId="4C50BC14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14:paraId="504C3896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</w:t>
            </w:r>
          </w:p>
        </w:tc>
        <w:tc>
          <w:tcPr>
            <w:tcW w:w="3430" w:type="dxa"/>
            <w:gridSpan w:val="3"/>
            <w:vAlign w:val="bottom"/>
          </w:tcPr>
          <w:p w14:paraId="1723ACDC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4" w:name="Text885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4"/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3A5016AD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176981D9" w14:textId="77777777" w:rsidR="001B1577" w:rsidRDefault="00BD3ACC">
            <w:pPr>
              <w:rPr>
                <w:sz w:val="20"/>
              </w:rPr>
            </w:pPr>
            <w:r>
              <w:rPr>
                <w:sz w:val="20"/>
              </w:rPr>
              <w:t xml:space="preserve">School </w:t>
            </w:r>
            <w:r w:rsidR="001B1577">
              <w:rPr>
                <w:sz w:val="20"/>
              </w:rPr>
              <w:t>Address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14:paraId="45A732AE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16F945D8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2D82C00B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14:paraId="0C0E2DA2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73F92677" w14:textId="77777777" w:rsidR="001B1577" w:rsidRDefault="001B1577">
      <w:pPr>
        <w:tabs>
          <w:tab w:val="left" w:pos="8640"/>
        </w:tabs>
        <w:rPr>
          <w:szCs w:val="24"/>
        </w:rPr>
      </w:pPr>
    </w:p>
    <w:p w14:paraId="38458982" w14:textId="77777777" w:rsidR="00E462A4" w:rsidRDefault="001B1577" w:rsidP="00BD3ACC">
      <w:pPr>
        <w:pStyle w:val="Heading5"/>
        <w:rPr>
          <w:bCs w:val="0"/>
          <w:szCs w:val="24"/>
        </w:rPr>
      </w:pPr>
      <w:r w:rsidRPr="00E462A4">
        <w:rPr>
          <w:u w:val="single"/>
        </w:rPr>
        <w:t>Educational Background</w:t>
      </w:r>
      <w:r w:rsidR="00E462A4">
        <w:rPr>
          <w:bCs w:val="0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  <w:gridCol w:w="1520"/>
      </w:tblGrid>
      <w:tr w:rsidR="00F11775" w14:paraId="38D72881" w14:textId="77777777" w:rsidTr="00823F42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B917D1" w14:textId="77777777" w:rsidR="00F11775" w:rsidRDefault="00F11775" w:rsidP="00BD3ACC">
            <w:r>
              <w:t>How long have you been a HOSA member?</w:t>
            </w:r>
          </w:p>
        </w:tc>
        <w:sdt>
          <w:sdtPr>
            <w:id w:val="-18910963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7DD393B9" w14:textId="77777777" w:rsidR="00F11775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23F42" w14:paraId="78B62570" w14:textId="77777777" w:rsidTr="00F11775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99FED" w14:textId="77777777" w:rsidR="00823F42" w:rsidRDefault="00823F42" w:rsidP="00BD3ACC">
            <w:r>
              <w:t>How many possible years may a student take Health Science courses at your school?</w:t>
            </w:r>
          </w:p>
        </w:tc>
        <w:sdt>
          <w:sdtPr>
            <w:id w:val="-807087303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right w:val="nil"/>
                </w:tcBorders>
                <w:vAlign w:val="bottom"/>
              </w:tcPr>
              <w:p w14:paraId="0AB91062" w14:textId="77777777" w:rsidR="00823F42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EC72F79" w14:textId="77777777" w:rsidR="00E462A4" w:rsidRDefault="00E462A4">
      <w:pPr>
        <w:rPr>
          <w:bCs/>
          <w:szCs w:val="24"/>
        </w:rPr>
      </w:pPr>
    </w:p>
    <w:p w14:paraId="3A75237A" w14:textId="77777777" w:rsidR="001B1577" w:rsidRPr="00E462A4" w:rsidRDefault="00E462A4">
      <w:pPr>
        <w:rPr>
          <w:bCs/>
          <w:szCs w:val="24"/>
        </w:rPr>
      </w:pPr>
      <w:r w:rsidRPr="00E462A4">
        <w:rPr>
          <w:bCs/>
          <w:szCs w:val="24"/>
        </w:rPr>
        <w:t xml:space="preserve">Attach </w:t>
      </w:r>
      <w:r w:rsidR="00823F42">
        <w:rPr>
          <w:bCs/>
          <w:szCs w:val="24"/>
        </w:rPr>
        <w:t>your</w:t>
      </w:r>
      <w:r w:rsidRPr="00E462A4">
        <w:rPr>
          <w:bCs/>
          <w:szCs w:val="24"/>
        </w:rPr>
        <w:t xml:space="preserve"> School Transcript</w:t>
      </w:r>
      <w:r w:rsidR="001B1577" w:rsidRPr="00E462A4">
        <w:rPr>
          <w:bCs/>
          <w:szCs w:val="24"/>
        </w:rPr>
        <w:t xml:space="preserve"> </w:t>
      </w:r>
      <w:r w:rsidR="00CA05B0">
        <w:rPr>
          <w:bCs/>
          <w:szCs w:val="24"/>
        </w:rPr>
        <w:t>including</w:t>
      </w:r>
      <w:r w:rsidR="00F11775">
        <w:rPr>
          <w:bCs/>
          <w:szCs w:val="24"/>
        </w:rPr>
        <w:t xml:space="preserve"> ACT score </w:t>
      </w:r>
      <w:r w:rsidR="00CA05B0">
        <w:rPr>
          <w:bCs/>
          <w:szCs w:val="24"/>
        </w:rPr>
        <w:t>with</w:t>
      </w:r>
      <w:r w:rsidR="001B1577" w:rsidRPr="00E462A4">
        <w:rPr>
          <w:bCs/>
          <w:szCs w:val="24"/>
        </w:rPr>
        <w:t xml:space="preserve"> this application</w:t>
      </w:r>
      <w:r w:rsidR="00823F42">
        <w:rPr>
          <w:bCs/>
          <w:szCs w:val="24"/>
        </w:rPr>
        <w:t>’s</w:t>
      </w:r>
      <w:r w:rsidR="001B1577" w:rsidRPr="00E462A4">
        <w:rPr>
          <w:bCs/>
          <w:szCs w:val="24"/>
        </w:rPr>
        <w:t xml:space="preserve"> </w:t>
      </w:r>
      <w:r w:rsidR="00823F42">
        <w:rPr>
          <w:bCs/>
          <w:szCs w:val="24"/>
        </w:rPr>
        <w:t>submission</w:t>
      </w:r>
      <w:r w:rsidR="001B1577" w:rsidRPr="00E462A4">
        <w:rPr>
          <w:bCs/>
          <w:szCs w:val="24"/>
        </w:rPr>
        <w:t>. (REQUIRED)</w:t>
      </w:r>
    </w:p>
    <w:p w14:paraId="3ADED62A" w14:textId="77777777" w:rsidR="001B1577" w:rsidRDefault="001B1577">
      <w:pPr>
        <w:rPr>
          <w:sz w:val="10"/>
          <w:szCs w:val="24"/>
        </w:rPr>
      </w:pPr>
    </w:p>
    <w:p w14:paraId="11CAD0BE" w14:textId="77777777" w:rsidR="001B1577" w:rsidRDefault="00F11775" w:rsidP="00E462A4">
      <w:pPr>
        <w:ind w:right="-540"/>
      </w:pPr>
      <w:r>
        <w:t xml:space="preserve">In the box below, list the </w:t>
      </w:r>
      <w:r w:rsidR="001B1577">
        <w:t xml:space="preserve">postsecondary institution name, address, business office phone where you </w:t>
      </w:r>
      <w:r w:rsidR="00E462A4">
        <w:t>p</w:t>
      </w:r>
      <w:r w:rsidR="001B1577">
        <w:t>lan to attend, the academic year you will be attending</w:t>
      </w:r>
      <w:r>
        <w:t>, and your college major</w:t>
      </w:r>
      <w:r w:rsidR="001B1577">
        <w:t>.</w:t>
      </w:r>
    </w:p>
    <w:tbl>
      <w:tblPr>
        <w:tblpPr w:leftFromText="180" w:rightFromText="180" w:vertAnchor="text" w:horzAnchor="margin" w:tblpY="111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8"/>
        <w:gridCol w:w="1710"/>
        <w:gridCol w:w="2790"/>
      </w:tblGrid>
      <w:tr w:rsidR="00F11775" w14:paraId="3808A7C8" w14:textId="77777777" w:rsidTr="00F11775">
        <w:trPr>
          <w:trHeight w:val="233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6C771" w14:textId="77777777" w:rsidR="00F11775" w:rsidRDefault="00F11775" w:rsidP="00F11775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Cs w:val="20"/>
              </w:rPr>
            </w:pPr>
            <w:r>
              <w:rPr>
                <w:szCs w:val="20"/>
              </w:rPr>
              <w:t>Institution Information (name, address, phone number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DF949" w14:textId="77777777" w:rsidR="00F11775" w:rsidRDefault="00F11775" w:rsidP="00F11775">
            <w:pPr>
              <w:jc w:val="center"/>
            </w:pPr>
            <w:r>
              <w:t>Academic Yea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17169" w14:textId="77777777" w:rsidR="00F11775" w:rsidRDefault="00F11775" w:rsidP="00F11775">
            <w:pPr>
              <w:jc w:val="center"/>
            </w:pPr>
            <w:r>
              <w:t>College Major</w:t>
            </w:r>
          </w:p>
        </w:tc>
      </w:tr>
      <w:tr w:rsidR="00F11775" w14:paraId="7EAA9A0B" w14:textId="77777777" w:rsidTr="00F11775">
        <w:trPr>
          <w:trHeight w:val="1826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966F1" w14:textId="77777777" w:rsidR="00F11775" w:rsidRDefault="00235CA0" w:rsidP="00F11775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79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5" w:name="Text879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5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09BC" w14:textId="77777777"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6" w:name="Text88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6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55780" w14:textId="77777777"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9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7" w:name="Text89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7"/>
          </w:p>
        </w:tc>
      </w:tr>
    </w:tbl>
    <w:p w14:paraId="71E4A250" w14:textId="77777777" w:rsidR="00E462A4" w:rsidRDefault="00E462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08"/>
        <w:gridCol w:w="700"/>
        <w:gridCol w:w="700"/>
        <w:gridCol w:w="700"/>
        <w:gridCol w:w="700"/>
      </w:tblGrid>
      <w:tr w:rsidR="001B1577" w14:paraId="3FF9578A" w14:textId="777777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33BCE3" w14:textId="77777777" w:rsidR="001B1577" w:rsidRDefault="001B1577" w:rsidP="00CA05B0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appli</w:t>
            </w:r>
            <w:r w:rsidR="00CA05B0">
              <w:t>ed</w:t>
            </w:r>
            <w:r>
              <w:t xml:space="preserve"> to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24AF9" w14:textId="77777777" w:rsidR="001B1577" w:rsidRDefault="001B1577">
            <w:r>
              <w:t>Yes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14:paraId="16630BB3" w14:textId="77777777" w:rsidR="001B1577" w:rsidRDefault="00235CA0">
            <w:r>
              <w:fldChar w:fldCharType="begin">
                <w:ffData>
                  <w:name w:val="Text882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8" w:name="Text882"/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C49250" w14:textId="77777777" w:rsidR="001B1577" w:rsidRDefault="001B1577">
            <w:r>
              <w:t>No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14:paraId="402E016C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 w14:paraId="7445B201" w14:textId="777777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A011A9" w14:textId="77777777" w:rsidR="001B1577" w:rsidRDefault="001B1577" w:rsidP="00C55D02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been accepted by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D27A01" w14:textId="77777777" w:rsidR="001B1577" w:rsidRDefault="001B1577">
            <w:r>
              <w:t>Yes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14:paraId="739F4AA2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FF13A0" w14:textId="77777777" w:rsidR="001B1577" w:rsidRDefault="001B1577">
            <w:r>
              <w:t>No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14:paraId="14A0B4D3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0CAC8C6" w14:textId="77777777" w:rsidR="001B1577" w:rsidRDefault="001B1577">
      <w:pPr>
        <w:rPr>
          <w:sz w:val="10"/>
        </w:rPr>
      </w:pPr>
    </w:p>
    <w:p w14:paraId="6E8529DF" w14:textId="77777777"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14:paraId="05A436F8" w14:textId="77777777" w:rsidR="001B1577" w:rsidRDefault="001B1577">
      <w:pPr>
        <w:pStyle w:val="Heading7"/>
      </w:pPr>
      <w:r>
        <w:t>Page 2</w:t>
      </w:r>
    </w:p>
    <w:p w14:paraId="07DD6B64" w14:textId="77777777" w:rsidR="001B1577" w:rsidRDefault="00BD3AC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SA and </w:t>
      </w:r>
      <w:r w:rsidR="001B1577">
        <w:rPr>
          <w:b/>
          <w:bCs/>
          <w:sz w:val="32"/>
          <w:szCs w:val="32"/>
        </w:rPr>
        <w:t>Community Involvement/Work Experience</w:t>
      </w:r>
    </w:p>
    <w:p w14:paraId="546D7DA5" w14:textId="77777777" w:rsidR="001B1577" w:rsidRDefault="001B1577">
      <w:pPr>
        <w:rPr>
          <w:sz w:val="16"/>
          <w:szCs w:val="1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 w14:paraId="6EFD09A7" w14:textId="77777777">
        <w:tc>
          <w:tcPr>
            <w:tcW w:w="9576" w:type="dxa"/>
          </w:tcPr>
          <w:p w14:paraId="077A0421" w14:textId="77777777" w:rsidR="001B1577" w:rsidRDefault="001B1577" w:rsidP="006A1586">
            <w:pPr>
              <w:ind w:left="400" w:hanging="400"/>
              <w:rPr>
                <w:szCs w:val="24"/>
              </w:rPr>
            </w:pPr>
            <w:r>
              <w:rPr>
                <w:szCs w:val="24"/>
              </w:rPr>
              <w:t xml:space="preserve">1.  Describe local, state, and </w:t>
            </w:r>
            <w:r w:rsidR="00CA05B0">
              <w:rPr>
                <w:szCs w:val="24"/>
              </w:rPr>
              <w:t>inter</w:t>
            </w:r>
            <w:r>
              <w:rPr>
                <w:szCs w:val="24"/>
              </w:rPr>
              <w:t xml:space="preserve">national involvement in </w:t>
            </w:r>
            <w:r w:rsidR="00BD3ACC">
              <w:rPr>
                <w:szCs w:val="24"/>
              </w:rPr>
              <w:t xml:space="preserve">HOSA </w:t>
            </w:r>
            <w:r>
              <w:rPr>
                <w:szCs w:val="24"/>
              </w:rPr>
              <w:t>programs and projects.</w:t>
            </w:r>
            <w:r w:rsidR="003202EC">
              <w:rPr>
                <w:szCs w:val="24"/>
              </w:rPr>
              <w:t xml:space="preserve"> </w:t>
            </w:r>
          </w:p>
        </w:tc>
      </w:tr>
      <w:tr w:rsidR="001B1577" w14:paraId="451A1F74" w14:textId="77777777">
        <w:trPr>
          <w:trHeight w:val="4320"/>
        </w:trPr>
        <w:tc>
          <w:tcPr>
            <w:tcW w:w="9576" w:type="dxa"/>
          </w:tcPr>
          <w:p w14:paraId="7C683730" w14:textId="77777777"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1C4CC0C2" w14:textId="77777777">
        <w:tc>
          <w:tcPr>
            <w:tcW w:w="9576" w:type="dxa"/>
          </w:tcPr>
          <w:p w14:paraId="16357817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2.  List activities relevant to </w:t>
            </w:r>
            <w:r w:rsidR="00E462A4">
              <w:rPr>
                <w:szCs w:val="24"/>
              </w:rPr>
              <w:t xml:space="preserve">school and </w:t>
            </w:r>
            <w:r>
              <w:rPr>
                <w:szCs w:val="24"/>
              </w:rPr>
              <w:t>community involvement and/or work experience</w:t>
            </w:r>
            <w:r w:rsidR="00E462A4">
              <w:rPr>
                <w:szCs w:val="24"/>
              </w:rPr>
              <w:t xml:space="preserve"> (other</w:t>
            </w:r>
            <w:r w:rsidR="003202EC">
              <w:rPr>
                <w:szCs w:val="24"/>
              </w:rPr>
              <w:t xml:space="preserve"> than HOSA activities).</w:t>
            </w:r>
          </w:p>
        </w:tc>
      </w:tr>
      <w:tr w:rsidR="001B1577" w14:paraId="4DE0FBD9" w14:textId="77777777">
        <w:trPr>
          <w:trHeight w:val="4320"/>
        </w:trPr>
        <w:tc>
          <w:tcPr>
            <w:tcW w:w="9576" w:type="dxa"/>
          </w:tcPr>
          <w:p w14:paraId="478B8102" w14:textId="77777777"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1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bookmarkStart w:id="9" w:name="Text881"/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9"/>
          </w:p>
        </w:tc>
      </w:tr>
    </w:tbl>
    <w:p w14:paraId="4B2A90AB" w14:textId="77777777" w:rsidR="001B1577" w:rsidRDefault="001B1577">
      <w:pPr>
        <w:rPr>
          <w:szCs w:val="24"/>
        </w:rPr>
      </w:pPr>
    </w:p>
    <w:p w14:paraId="3AFCCBFC" w14:textId="77777777"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14:paraId="0F2A508D" w14:textId="77777777" w:rsidR="001B1577" w:rsidRDefault="001B1577">
      <w:pPr>
        <w:pStyle w:val="Heading7"/>
      </w:pPr>
      <w:r>
        <w:t>Page 3</w:t>
      </w:r>
    </w:p>
    <w:p w14:paraId="6560E811" w14:textId="77777777" w:rsidR="001B1577" w:rsidRDefault="001B15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lated Information</w:t>
      </w:r>
    </w:p>
    <w:p w14:paraId="51B3D2E1" w14:textId="77777777" w:rsidR="001B1577" w:rsidRDefault="001B1577">
      <w:pPr>
        <w:rPr>
          <w:sz w:val="10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 w14:paraId="7BB0A438" w14:textId="77777777">
        <w:tc>
          <w:tcPr>
            <w:tcW w:w="9576" w:type="dxa"/>
          </w:tcPr>
          <w:p w14:paraId="7AADE17E" w14:textId="77777777" w:rsidR="001B1577" w:rsidRDefault="001B1577" w:rsidP="008D07CE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3.  Describe why you selected a </w:t>
            </w:r>
            <w:r w:rsidR="00E462A4">
              <w:rPr>
                <w:szCs w:val="24"/>
              </w:rPr>
              <w:t>medical</w:t>
            </w:r>
            <w:r w:rsidR="008D07CE">
              <w:rPr>
                <w:szCs w:val="24"/>
              </w:rPr>
              <w:t>/health care profession</w:t>
            </w:r>
            <w:r w:rsidR="003202EC">
              <w:rPr>
                <w:szCs w:val="24"/>
              </w:rPr>
              <w:t xml:space="preserve">. </w:t>
            </w:r>
          </w:p>
        </w:tc>
      </w:tr>
      <w:tr w:rsidR="001B1577" w14:paraId="7EA9C574" w14:textId="77777777">
        <w:trPr>
          <w:trHeight w:val="3312"/>
        </w:trPr>
        <w:tc>
          <w:tcPr>
            <w:tcW w:w="9576" w:type="dxa"/>
          </w:tcPr>
          <w:p w14:paraId="4298E584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394A4CB9" w14:textId="77777777">
        <w:tc>
          <w:tcPr>
            <w:tcW w:w="9576" w:type="dxa"/>
          </w:tcPr>
          <w:p w14:paraId="5208DE70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4.  </w:t>
            </w:r>
            <w:r w:rsidR="00E462A4">
              <w:rPr>
                <w:szCs w:val="24"/>
              </w:rPr>
              <w:t xml:space="preserve">Why are you </w:t>
            </w:r>
            <w:r>
              <w:rPr>
                <w:szCs w:val="24"/>
              </w:rPr>
              <w:t>applying for this scholarship</w:t>
            </w:r>
            <w:r w:rsidR="003202EC">
              <w:rPr>
                <w:szCs w:val="24"/>
              </w:rPr>
              <w:t xml:space="preserve">? </w:t>
            </w:r>
          </w:p>
        </w:tc>
      </w:tr>
      <w:tr w:rsidR="001B1577" w14:paraId="07D353C0" w14:textId="77777777">
        <w:trPr>
          <w:trHeight w:val="3312"/>
        </w:trPr>
        <w:tc>
          <w:tcPr>
            <w:tcW w:w="9576" w:type="dxa"/>
          </w:tcPr>
          <w:p w14:paraId="726E2D78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38B9D273" w14:textId="77777777">
        <w:tc>
          <w:tcPr>
            <w:tcW w:w="9576" w:type="dxa"/>
          </w:tcPr>
          <w:p w14:paraId="5140A9AA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5.  List </w:t>
            </w:r>
            <w:r w:rsidR="00E462A4">
              <w:rPr>
                <w:szCs w:val="24"/>
              </w:rPr>
              <w:t xml:space="preserve">Health Science </w:t>
            </w:r>
            <w:r>
              <w:rPr>
                <w:szCs w:val="24"/>
              </w:rPr>
              <w:t xml:space="preserve">courses you have taken in </w:t>
            </w:r>
            <w:r w:rsidR="00E462A4">
              <w:rPr>
                <w:szCs w:val="24"/>
              </w:rPr>
              <w:t>high school</w:t>
            </w:r>
            <w:r w:rsidR="00F11775">
              <w:rPr>
                <w:szCs w:val="24"/>
              </w:rPr>
              <w:t>.</w:t>
            </w:r>
          </w:p>
        </w:tc>
      </w:tr>
      <w:tr w:rsidR="001B1577" w14:paraId="50FB2648" w14:textId="77777777" w:rsidTr="00E462A4">
        <w:trPr>
          <w:trHeight w:val="1629"/>
        </w:trPr>
        <w:tc>
          <w:tcPr>
            <w:tcW w:w="9576" w:type="dxa"/>
          </w:tcPr>
          <w:p w14:paraId="4BCB4AA3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</w:tbl>
    <w:p w14:paraId="4DF8748B" w14:textId="77777777"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</w:pPr>
    </w:p>
    <w:p w14:paraId="4F9BD0E9" w14:textId="77777777"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 verify that the above information regarding my student is accurate and I recommend the applicant as a potential recipient of the Alabama </w:t>
      </w:r>
      <w:r w:rsidR="008D07CE" w:rsidRPr="008D07CE">
        <w:rPr>
          <w:szCs w:val="24"/>
        </w:rPr>
        <w:t>Association</w:t>
      </w:r>
      <w:r w:rsidRPr="008D07CE">
        <w:rPr>
          <w:szCs w:val="24"/>
        </w:rPr>
        <w:t xml:space="preserve"> HOSA scholarship.</w:t>
      </w:r>
      <w:r w:rsidR="007A724F">
        <w:rPr>
          <w:szCs w:val="24"/>
        </w:rPr>
        <w:t xml:space="preserve">  I also verify that the typed name below was input by me and represents my signature.</w:t>
      </w:r>
    </w:p>
    <w:p w14:paraId="27AA615F" w14:textId="77777777"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E462A4" w:rsidRPr="008D07CE" w14:paraId="39142FB6" w14:textId="77777777" w:rsidTr="00E462A4">
        <w:trPr>
          <w:trHeight w:val="432"/>
        </w:trPr>
        <w:tc>
          <w:tcPr>
            <w:tcW w:w="2608" w:type="dxa"/>
            <w:vAlign w:val="bottom"/>
          </w:tcPr>
          <w:p w14:paraId="4E665479" w14:textId="77777777" w:rsidR="00E462A4" w:rsidRPr="008D07CE" w:rsidRDefault="00E462A4" w:rsidP="008D07CE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</w:t>
            </w:r>
            <w:r w:rsidR="008D07CE" w:rsidRPr="008D07CE">
              <w:rPr>
                <w:szCs w:val="24"/>
                <w:lang w:val="fr-FR"/>
              </w:rPr>
              <w:t>d</w:t>
            </w:r>
            <w:r w:rsidRPr="008D07CE">
              <w:rPr>
                <w:szCs w:val="24"/>
                <w:lang w:val="fr-FR"/>
              </w:rPr>
              <w:t>visor Signature</w:t>
            </w:r>
          </w:p>
        </w:tc>
        <w:sdt>
          <w:sdtPr>
            <w:rPr>
              <w:szCs w:val="24"/>
              <w:lang w:val="fr-FR"/>
            </w:rPr>
            <w:id w:val="1544406890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14:paraId="46C3936D" w14:textId="77777777" w:rsidR="00E462A4" w:rsidRPr="008D07CE" w:rsidRDefault="007A724F" w:rsidP="00E462A4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7FBA4E6" w14:textId="77777777" w:rsidR="00E462A4" w:rsidRPr="008D07CE" w:rsidRDefault="00E462A4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BF1DF66" w14:textId="77777777" w:rsidR="00E462A4" w:rsidRPr="008D07CE" w:rsidRDefault="00235CA0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E462A4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</w:p>
        </w:tc>
      </w:tr>
    </w:tbl>
    <w:p w14:paraId="56772312" w14:textId="77777777" w:rsidR="00E462A4" w:rsidRPr="008D07CE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p w14:paraId="33894E18" w14:textId="77777777" w:rsidR="001B1577" w:rsidRDefault="001B1577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f selected, we agree </w:t>
      </w:r>
      <w:r w:rsidR="00F11775">
        <w:rPr>
          <w:szCs w:val="24"/>
        </w:rPr>
        <w:t xml:space="preserve">to and understand </w:t>
      </w:r>
      <w:r w:rsidRPr="008D07CE">
        <w:rPr>
          <w:szCs w:val="24"/>
        </w:rPr>
        <w:t xml:space="preserve">the Terms of Agreement for the Alabama Association </w:t>
      </w:r>
      <w:r w:rsidR="00E462A4" w:rsidRPr="008D07CE">
        <w:rPr>
          <w:szCs w:val="24"/>
        </w:rPr>
        <w:t xml:space="preserve">HOSA </w:t>
      </w:r>
      <w:r w:rsidRPr="008D07CE">
        <w:rPr>
          <w:szCs w:val="24"/>
        </w:rPr>
        <w:t>Scholarship.</w:t>
      </w:r>
      <w:r w:rsidR="007A724F">
        <w:rPr>
          <w:szCs w:val="24"/>
        </w:rPr>
        <w:t xml:space="preserve">  We also attest that the names typed below were input personally and represent our signatures.</w:t>
      </w:r>
    </w:p>
    <w:p w14:paraId="3585BF6B" w14:textId="77777777"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1B1577" w:rsidRPr="008D07CE" w14:paraId="48F5CE45" w14:textId="77777777">
        <w:trPr>
          <w:trHeight w:val="432"/>
        </w:trPr>
        <w:tc>
          <w:tcPr>
            <w:tcW w:w="2608" w:type="dxa"/>
            <w:vAlign w:val="bottom"/>
          </w:tcPr>
          <w:p w14:paraId="670D3766" w14:textId="77777777"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pplicant Signature</w:t>
            </w:r>
          </w:p>
        </w:tc>
        <w:sdt>
          <w:sdtPr>
            <w:rPr>
              <w:szCs w:val="24"/>
              <w:lang w:val="fr-FR"/>
            </w:rPr>
            <w:id w:val="1392998017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14:paraId="0113217F" w14:textId="77777777" w:rsidR="001B1577" w:rsidRPr="008D07CE" w:rsidRDefault="007A724F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5F8A5A8" w14:textId="77777777"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3EF7F16E" w14:textId="77777777" w:rsidR="001B1577" w:rsidRPr="008D07CE" w:rsidRDefault="00235CA0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0" w:name="Text891"/>
            <w:r w:rsidR="001B1577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  <w:bookmarkEnd w:id="10"/>
          </w:p>
        </w:tc>
      </w:tr>
      <w:tr w:rsidR="001B1577" w:rsidRPr="008D07CE" w14:paraId="326FDC6D" w14:textId="77777777">
        <w:trPr>
          <w:trHeight w:val="432"/>
        </w:trPr>
        <w:tc>
          <w:tcPr>
            <w:tcW w:w="2608" w:type="dxa"/>
            <w:vAlign w:val="bottom"/>
          </w:tcPr>
          <w:p w14:paraId="18F70795" w14:textId="77777777" w:rsidR="001B1577" w:rsidRPr="008D07CE" w:rsidRDefault="001B1577" w:rsidP="002209DF">
            <w:pPr>
              <w:rPr>
                <w:szCs w:val="24"/>
              </w:rPr>
            </w:pPr>
            <w:r w:rsidRPr="008D07CE">
              <w:rPr>
                <w:szCs w:val="24"/>
              </w:rPr>
              <w:t>Parent Signature</w:t>
            </w:r>
          </w:p>
        </w:tc>
        <w:sdt>
          <w:sdtPr>
            <w:rPr>
              <w:szCs w:val="24"/>
            </w:rPr>
            <w:id w:val="-1650282169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57EAA2CA" w14:textId="77777777" w:rsidR="001B1577" w:rsidRPr="008D07CE" w:rsidRDefault="007A724F">
                <w:pPr>
                  <w:rPr>
                    <w:szCs w:val="24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F73FA0B" w14:textId="77777777" w:rsidR="001B1577" w:rsidRPr="008D07CE" w:rsidRDefault="001B1577">
            <w:pPr>
              <w:rPr>
                <w:szCs w:val="24"/>
              </w:rPr>
            </w:pPr>
            <w:r w:rsidRPr="008D07CE">
              <w:rPr>
                <w:szCs w:val="24"/>
              </w:rPr>
              <w:t>Dat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4C6FF4" w14:textId="77777777" w:rsidR="001B1577" w:rsidRPr="008D07CE" w:rsidRDefault="00235CA0">
            <w:pPr>
              <w:rPr>
                <w:szCs w:val="24"/>
              </w:rPr>
            </w:pPr>
            <w:r w:rsidRPr="008D07CE">
              <w:rPr>
                <w:szCs w:val="24"/>
              </w:rPr>
              <w:fldChar w:fldCharType="begin">
                <w:ffData>
                  <w:name w:val="Text89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1" w:name="Text892"/>
            <w:r w:rsidR="001B1577" w:rsidRPr="008D07CE">
              <w:rPr>
                <w:szCs w:val="24"/>
              </w:rPr>
              <w:instrText xml:space="preserve"> FORMTEXT </w:instrText>
            </w:r>
            <w:r w:rsidRPr="008D07CE">
              <w:rPr>
                <w:szCs w:val="24"/>
              </w:rPr>
            </w:r>
            <w:r w:rsidRPr="008D07CE">
              <w:rPr>
                <w:szCs w:val="24"/>
              </w:rPr>
              <w:fldChar w:fldCharType="separate"/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Pr="008D07CE">
              <w:rPr>
                <w:szCs w:val="24"/>
              </w:rPr>
              <w:fldChar w:fldCharType="end"/>
            </w:r>
            <w:bookmarkEnd w:id="11"/>
          </w:p>
        </w:tc>
      </w:tr>
    </w:tbl>
    <w:p w14:paraId="086813F3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3D120A5D" wp14:editId="78246B9F">
            <wp:simplePos x="0" y="0"/>
            <wp:positionH relativeFrom="column">
              <wp:posOffset>-428625</wp:posOffset>
            </wp:positionH>
            <wp:positionV relativeFrom="paragraph">
              <wp:posOffset>17145</wp:posOffset>
            </wp:positionV>
            <wp:extent cx="2838450" cy="11264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126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41AACC" wp14:editId="7A422DA5">
                <wp:simplePos x="0" y="0"/>
                <wp:positionH relativeFrom="column">
                  <wp:posOffset>2754630</wp:posOffset>
                </wp:positionH>
                <wp:positionV relativeFrom="paragraph">
                  <wp:posOffset>-170180</wp:posOffset>
                </wp:positionV>
                <wp:extent cx="3705225" cy="1409700"/>
                <wp:effectExtent l="0" t="0" r="0" b="0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5225" cy="1409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rgbClr val="C00000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C00000"/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50714C" w14:textId="77777777"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Alabama Association HOSA:  Future Health Professionals</w:t>
                            </w:r>
                          </w:p>
                          <w:p w14:paraId="5217517E" w14:textId="77777777"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Scholarship Scoring Rubr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41AACC" id="Rounded Rectangle 3" o:spid="_x0000_s1026" style="position:absolute;margin-left:216.9pt;margin-top:-13.4pt;width:291.75pt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" fillcolor="#f2cccc" strokecolor="#c00000">
                <v:fill color2="#c00000" focus="100%" type="gradient"/>
                <v:textbox>
                  <w:txbxContent>
                    <w:p w14:paraId="3D50714C" w14:textId="77777777"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Alabama Association HOSA:  Future Health Professionals</w:t>
                      </w:r>
                    </w:p>
                    <w:p w14:paraId="5217517E" w14:textId="77777777"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Scholarship Scoring Rubric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BD1F64B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0E26ABE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925F082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F88A43C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811790C" w14:textId="77777777" w:rsidR="00EF192C" w:rsidRPr="00C9379A" w:rsidRDefault="00EF192C" w:rsidP="00EF192C">
      <w:pPr>
        <w:spacing w:after="160" w:line="259" w:lineRule="auto"/>
        <w:jc w:val="center"/>
        <w:rPr>
          <w:rFonts w:ascii="Calibri" w:eastAsia="Calibri" w:hAnsi="Calibri"/>
          <w:b/>
          <w:szCs w:val="22"/>
        </w:rPr>
      </w:pPr>
      <w:r w:rsidRPr="00C9379A">
        <w:rPr>
          <w:rFonts w:ascii="Calibri" w:eastAsia="Calibri" w:hAnsi="Calibri"/>
          <w:b/>
          <w:szCs w:val="22"/>
        </w:rPr>
        <w:t>CONTENT BELOW IS TO BE COMPLETED BY THE JUDGING COMMITTEE</w:t>
      </w:r>
    </w:p>
    <w:p w14:paraId="015DA6E4" w14:textId="77777777" w:rsidR="00EF192C" w:rsidRPr="00C9379A" w:rsidRDefault="00EF192C" w:rsidP="00EF192C">
      <w:pPr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Eligibility Verification:</w:t>
      </w:r>
    </w:p>
    <w:p w14:paraId="00D83107" w14:textId="77777777" w:rsidR="00EF192C" w:rsidRPr="00C9379A" w:rsidRDefault="00C57B7B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7363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enrolled in or has taken a Health Science course</w:t>
      </w:r>
    </w:p>
    <w:p w14:paraId="00DD95DE" w14:textId="77777777" w:rsidR="00EF192C" w:rsidRPr="00C9379A" w:rsidRDefault="00C57B7B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76231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n affiliated HOSA member</w:t>
      </w:r>
    </w:p>
    <w:p w14:paraId="4FCB06BA" w14:textId="77777777" w:rsidR="00EF192C" w:rsidRPr="00C9379A" w:rsidRDefault="00C57B7B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62805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 high school senior</w:t>
      </w:r>
    </w:p>
    <w:p w14:paraId="3ACDEB0D" w14:textId="77777777" w:rsidR="00EF192C" w:rsidRPr="00C9379A" w:rsidRDefault="00C57B7B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584523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Plans to obtain a postsecondary/collegiate degree in a medical/healthcare profession</w:t>
      </w:r>
    </w:p>
    <w:p w14:paraId="08BF330F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Application Requirements:</w:t>
      </w:r>
    </w:p>
    <w:p w14:paraId="2A16780E" w14:textId="77777777" w:rsidR="00EF192C" w:rsidRPr="00E71383" w:rsidRDefault="00C57B7B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06848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Application form is typed AND </w:t>
      </w:r>
      <w:r w:rsidR="00EF192C" w:rsidRPr="00B9470A">
        <w:rPr>
          <w:rFonts w:ascii="Calibri" w:eastAsia="Calibri" w:hAnsi="Calibri"/>
          <w:sz w:val="22"/>
          <w:szCs w:val="22"/>
          <w:u w:val="single"/>
        </w:rPr>
        <w:t>submitted electronically</w:t>
      </w:r>
      <w:r w:rsidR="00E71383">
        <w:rPr>
          <w:rFonts w:ascii="Calibri" w:eastAsia="Calibri" w:hAnsi="Calibri"/>
          <w:sz w:val="22"/>
          <w:szCs w:val="22"/>
          <w:u w:val="single"/>
        </w:rPr>
        <w:t xml:space="preserve"> </w:t>
      </w:r>
      <w:r w:rsidR="00E71383">
        <w:rPr>
          <w:rFonts w:ascii="Calibri" w:eastAsia="Calibri" w:hAnsi="Calibri"/>
          <w:sz w:val="22"/>
          <w:szCs w:val="22"/>
        </w:rPr>
        <w:t xml:space="preserve">through </w:t>
      </w:r>
      <w:r w:rsidR="00935556">
        <w:t>TALLO</w:t>
      </w:r>
    </w:p>
    <w:p w14:paraId="3B086E01" w14:textId="77777777" w:rsidR="00EF192C" w:rsidRDefault="00C57B7B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2115083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digital headshot photograph of the candidate</w:t>
      </w:r>
    </w:p>
    <w:p w14:paraId="4D70E9B0" w14:textId="77777777" w:rsidR="00EF192C" w:rsidRPr="00C9379A" w:rsidRDefault="00C57B7B" w:rsidP="00EF192C">
      <w:pPr>
        <w:tabs>
          <w:tab w:val="left" w:pos="750"/>
          <w:tab w:val="left" w:pos="1488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92350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F192C">
        <w:rPr>
          <w:rFonts w:ascii="Calibri" w:eastAsia="Calibri" w:hAnsi="Calibri"/>
          <w:sz w:val="22"/>
          <w:szCs w:val="22"/>
        </w:rPr>
        <w:tab/>
        <w:t>Application includes HOSA affiliation roster with student’s name listed</w:t>
      </w:r>
    </w:p>
    <w:p w14:paraId="7FC1F028" w14:textId="77777777" w:rsidR="00EF192C" w:rsidRDefault="00C57B7B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585731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legible copy of the school transcript</w:t>
      </w:r>
      <w:r w:rsidR="00EF192C">
        <w:rPr>
          <w:rFonts w:ascii="Calibri" w:eastAsia="Calibri" w:hAnsi="Calibri"/>
          <w:sz w:val="22"/>
          <w:szCs w:val="22"/>
        </w:rPr>
        <w:t xml:space="preserve">  </w:t>
      </w:r>
    </w:p>
    <w:p w14:paraId="4E272BF6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 xml:space="preserve">(GPA MUST be on </w:t>
      </w:r>
      <w:r w:rsidRPr="00E71383">
        <w:rPr>
          <w:rFonts w:ascii="Calibri" w:eastAsia="Calibri" w:hAnsi="Calibri"/>
          <w:b/>
          <w:sz w:val="22"/>
          <w:szCs w:val="22"/>
        </w:rPr>
        <w:t>4.0 scale</w:t>
      </w:r>
      <w:r w:rsidR="00CA05B0">
        <w:rPr>
          <w:rFonts w:ascii="Calibri" w:eastAsia="Calibri" w:hAnsi="Calibri"/>
          <w:b/>
          <w:sz w:val="22"/>
          <w:szCs w:val="22"/>
        </w:rPr>
        <w:t xml:space="preserve"> or the application will NOT be scored</w:t>
      </w:r>
      <w:r>
        <w:rPr>
          <w:rFonts w:ascii="Calibri" w:eastAsia="Calibri" w:hAnsi="Calibri"/>
          <w:sz w:val="22"/>
          <w:szCs w:val="22"/>
        </w:rPr>
        <w:t>)</w:t>
      </w:r>
    </w:p>
    <w:p w14:paraId="4FCE58E7" w14:textId="77777777" w:rsidR="00EF192C" w:rsidRPr="00C9379A" w:rsidRDefault="00C57B7B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11426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verification of ACT score</w:t>
      </w:r>
    </w:p>
    <w:p w14:paraId="3A357C45" w14:textId="7A286DF0" w:rsidR="00EF192C" w:rsidRPr="00C9379A" w:rsidRDefault="00C57B7B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1509945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Submitted application on or before </w:t>
      </w:r>
      <w:r w:rsidR="008F4BFC">
        <w:rPr>
          <w:rFonts w:ascii="Calibri" w:eastAsia="Calibri" w:hAnsi="Calibri"/>
          <w:sz w:val="22"/>
          <w:szCs w:val="22"/>
        </w:rPr>
        <w:t xml:space="preserve">January </w:t>
      </w:r>
      <w:r w:rsidR="00E15F3D">
        <w:rPr>
          <w:rFonts w:ascii="Calibri" w:eastAsia="Calibri" w:hAnsi="Calibri"/>
          <w:sz w:val="22"/>
          <w:szCs w:val="22"/>
        </w:rPr>
        <w:t>1</w:t>
      </w:r>
      <w:r w:rsidR="001C5008">
        <w:rPr>
          <w:rFonts w:ascii="Calibri" w:eastAsia="Calibri" w:hAnsi="Calibri"/>
          <w:sz w:val="22"/>
          <w:szCs w:val="22"/>
        </w:rPr>
        <w:t>5</w:t>
      </w:r>
      <w:r w:rsidR="00EF192C" w:rsidRPr="00C9379A">
        <w:rPr>
          <w:rFonts w:ascii="Calibri" w:eastAsia="Calibri" w:hAnsi="Calibri"/>
          <w:sz w:val="22"/>
          <w:szCs w:val="22"/>
          <w:vertAlign w:val="superscript"/>
        </w:rPr>
        <w:t>th</w:t>
      </w:r>
      <w:r w:rsidR="00EF192C" w:rsidRPr="00C9379A">
        <w:rPr>
          <w:rFonts w:ascii="Calibri" w:eastAsia="Calibri" w:hAnsi="Calibri"/>
          <w:sz w:val="22"/>
          <w:szCs w:val="22"/>
        </w:rPr>
        <w:t xml:space="preserve"> </w:t>
      </w:r>
    </w:p>
    <w:p w14:paraId="30ED418D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57DE1577" wp14:editId="7DEA6040">
                <wp:simplePos x="0" y="0"/>
                <wp:positionH relativeFrom="page">
                  <wp:posOffset>438150</wp:posOffset>
                </wp:positionH>
                <wp:positionV relativeFrom="paragraph">
                  <wp:posOffset>50800</wp:posOffset>
                </wp:positionV>
                <wp:extent cx="7124700" cy="114300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CC9E4" w14:textId="77777777" w:rsidR="00EF192C" w:rsidRPr="00C9379A" w:rsidRDefault="00EF192C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</w:pPr>
                            <w:r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  <w:t>Did the applicant meet the eligibility and application requirements listed above?</w:t>
                            </w:r>
                          </w:p>
                          <w:p w14:paraId="1999FAE9" w14:textId="77777777" w:rsidR="00EF192C" w:rsidRPr="00C9379A" w:rsidRDefault="00C57B7B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58333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 NO – Disqualified, do not score</w:t>
                            </w:r>
                          </w:p>
                          <w:p w14:paraId="433B7045" w14:textId="77777777" w:rsidR="00EF192C" w:rsidRPr="00C9379A" w:rsidRDefault="00C57B7B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77926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YES – Proceed to scoring rubric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DE15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4.5pt;margin-top:4pt;width:561pt;height:90pt;z-index:2516633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" filled="f" stroked="f">
                <v:textbox>
                  <w:txbxContent>
                    <w:p w14:paraId="44BCC9E4" w14:textId="77777777" w:rsidR="00EF192C" w:rsidRPr="00C9379A" w:rsidRDefault="00EF192C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</w:pPr>
                      <w:r w:rsidRPr="00C9379A"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  <w:t>Did the applicant meet the eligibility and application requirements listed above?</w:t>
                      </w:r>
                    </w:p>
                    <w:p w14:paraId="1999FAE9" w14:textId="77777777" w:rsidR="00EF192C" w:rsidRPr="00C9379A" w:rsidRDefault="00255942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58333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 NO – Disqualified, do not score</w:t>
                      </w:r>
                    </w:p>
                    <w:p w14:paraId="433B7045" w14:textId="77777777" w:rsidR="00EF192C" w:rsidRPr="00C9379A" w:rsidRDefault="00255942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77926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YES – Proceed to scoring rubric    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9379A">
        <w:rPr>
          <w:rFonts w:ascii="Calibri" w:eastAsia="Calibri" w:hAnsi="Calibri"/>
          <w:sz w:val="22"/>
          <w:szCs w:val="22"/>
        </w:rPr>
        <w:t>ACT SCORE __________</w:t>
      </w:r>
    </w:p>
    <w:p w14:paraId="18F899F0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GPA ________________</w:t>
      </w:r>
    </w:p>
    <w:p w14:paraId="14364C41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14:paraId="021818B5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ab/>
        <w:t>RUBRIC SCORE _______</w:t>
      </w:r>
    </w:p>
    <w:p w14:paraId="717888FB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14:paraId="382BEBFD" w14:textId="77777777" w:rsidR="00C9379A" w:rsidRDefault="00C9379A" w:rsidP="00C9379A">
      <w:pPr>
        <w:tabs>
          <w:tab w:val="left" w:pos="4140"/>
        </w:tabs>
        <w:rPr>
          <w:sz w:val="16"/>
        </w:rPr>
        <w:sectPr w:rsidR="00C9379A" w:rsidSect="007A724F">
          <w:pgSz w:w="12240" w:h="15840" w:code="1"/>
          <w:pgMar w:top="720" w:right="1440" w:bottom="720" w:left="1440" w:header="720" w:footer="720" w:gutter="0"/>
          <w:cols w:space="720"/>
        </w:sectPr>
      </w:pPr>
    </w:p>
    <w:p w14:paraId="08091B8F" w14:textId="77777777" w:rsidR="00C9379A" w:rsidRPr="00C9379A" w:rsidRDefault="00C9379A" w:rsidP="00AC5AED">
      <w:pPr>
        <w:shd w:val="clear" w:color="auto" w:fill="D9D9D9"/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lastRenderedPageBreak/>
        <w:t xml:space="preserve">Name of Applicant:  </w:t>
      </w:r>
      <w:sdt>
        <w:sdtPr>
          <w:rPr>
            <w:rFonts w:ascii="Calibri" w:eastAsia="Calibri" w:hAnsi="Calibri"/>
            <w:sz w:val="22"/>
            <w:szCs w:val="22"/>
          </w:rPr>
          <w:id w:val="-89470548"/>
          <w:placeholder>
            <w:docPart w:val="4820B2A4EEA24A0582EE21A97AFD3F3A"/>
          </w:placeholder>
          <w:text/>
        </w:sdtPr>
        <w:sdtEndPr/>
        <w:sdtContent>
          <w:r w:rsidR="00B9470A">
            <w:rPr>
              <w:rFonts w:ascii="Calibri" w:eastAsia="Calibri" w:hAnsi="Calibri"/>
              <w:sz w:val="22"/>
              <w:szCs w:val="22"/>
            </w:rPr>
            <w:t>_________________________________</w:t>
          </w:r>
        </w:sdtContent>
      </w:sdt>
      <w:r w:rsidR="00AC5AED" w:rsidRPr="00AC5AED">
        <w:rPr>
          <w:rFonts w:ascii="Calibri" w:eastAsia="Calibri" w:hAnsi="Calibri"/>
          <w:sz w:val="22"/>
          <w:szCs w:val="22"/>
        </w:rPr>
        <w:t xml:space="preserve"> </w:t>
      </w:r>
      <w:r w:rsidR="00AC5AED" w:rsidRPr="00C9379A">
        <w:rPr>
          <w:rFonts w:ascii="Calibri" w:eastAsia="Calibri" w:hAnsi="Calibri"/>
          <w:sz w:val="22"/>
          <w:szCs w:val="22"/>
        </w:rPr>
        <w:t>Applicant’s Sch</w:t>
      </w:r>
      <w:r w:rsidR="00AC5AED">
        <w:rPr>
          <w:rFonts w:ascii="Calibri" w:eastAsia="Calibri" w:hAnsi="Calibri"/>
          <w:sz w:val="22"/>
          <w:szCs w:val="22"/>
        </w:rPr>
        <w:t>o</w:t>
      </w:r>
      <w:r w:rsidR="00AC5AED" w:rsidRPr="00C9379A">
        <w:rPr>
          <w:rFonts w:ascii="Calibri" w:eastAsia="Calibri" w:hAnsi="Calibri"/>
          <w:sz w:val="22"/>
          <w:szCs w:val="22"/>
        </w:rPr>
        <w:t xml:space="preserve">ol: </w:t>
      </w:r>
      <w:r w:rsidR="00B9470A">
        <w:rPr>
          <w:rFonts w:ascii="Calibri" w:eastAsia="Calibri" w:hAnsi="Calibri"/>
          <w:sz w:val="22"/>
          <w:szCs w:val="22"/>
        </w:rPr>
        <w:t>________________________________</w:t>
      </w:r>
    </w:p>
    <w:tbl>
      <w:tblPr>
        <w:tblpPr w:leftFromText="180" w:rightFromText="180" w:vertAnchor="text" w:horzAnchor="margin" w:tblpX="-95" w:tblpY="90"/>
        <w:tblW w:w="11200" w:type="dxa"/>
        <w:tblBorders>
          <w:top w:val="nil"/>
          <w:left w:val="nil"/>
          <w:bottom w:val="nil"/>
          <w:right w:val="nil"/>
        </w:tblBorders>
        <w:tblLayout w:type="fixed"/>
        <w:tblLook w:val="0020" w:firstRow="1" w:lastRow="0" w:firstColumn="0" w:lastColumn="0" w:noHBand="0" w:noVBand="0"/>
      </w:tblPr>
      <w:tblGrid>
        <w:gridCol w:w="1525"/>
        <w:gridCol w:w="2430"/>
        <w:gridCol w:w="2520"/>
        <w:gridCol w:w="2340"/>
        <w:gridCol w:w="2385"/>
      </w:tblGrid>
      <w:tr w:rsidR="00C9379A" w:rsidRPr="00C9379A" w14:paraId="4E886E8A" w14:textId="77777777" w:rsidTr="005C67A0">
        <w:trPr>
          <w:trHeight w:val="441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2FDD6" w14:textId="77777777"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18"/>
                <w:szCs w:val="18"/>
              </w:rPr>
            </w:pPr>
            <w:r>
              <w:rPr>
                <w:b/>
                <w:bCs/>
                <w:color w:val="16365D"/>
                <w:sz w:val="20"/>
              </w:rPr>
              <w:t>Possible Point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0E01F" w14:textId="77777777"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S</w:t>
            </w:r>
            <w:r w:rsidR="00C9379A" w:rsidRPr="00C9379A">
              <w:rPr>
                <w:b/>
                <w:bCs/>
                <w:color w:val="16365D"/>
                <w:sz w:val="20"/>
              </w:rPr>
              <w:t>tudent Essay:</w:t>
            </w:r>
          </w:p>
          <w:p w14:paraId="0922D5E3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Why they selected a medical/healthcare profess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42A0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Academics and Reason for Applicati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D09BD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color w:val="16365D"/>
                <w:sz w:val="20"/>
              </w:rPr>
            </w:pPr>
            <w:r w:rsidRPr="00C9379A">
              <w:rPr>
                <w:b/>
                <w:color w:val="1F4E79"/>
                <w:sz w:val="22"/>
                <w:szCs w:val="24"/>
              </w:rPr>
              <w:t>HOSA involvemen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5E2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Leadership, Extra-Curricular, and Community Involvement</w:t>
            </w:r>
          </w:p>
        </w:tc>
      </w:tr>
      <w:tr w:rsidR="00C9379A" w:rsidRPr="00C9379A" w14:paraId="031B94E8" w14:textId="77777777" w:rsidTr="005C67A0">
        <w:trPr>
          <w:trHeight w:val="3473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57295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9 - 10</w:t>
            </w:r>
          </w:p>
          <w:p w14:paraId="63099EC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031D6B0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A9E9AA5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F75E6" w14:textId="77777777" w:rsidR="0060596F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well thought out, exceptionally written, </w:t>
            </w:r>
          </w:p>
          <w:p w14:paraId="6D7ACDB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reflects application of critical thinking. </w:t>
            </w:r>
          </w:p>
          <w:p w14:paraId="1B340662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ssay indicates why they have chosen a healthcare career</w:t>
            </w:r>
          </w:p>
          <w:p w14:paraId="35E5A9F4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Applicant’s reasons for choosing a healthcare career show a clear relationship to their career goal.</w:t>
            </w:r>
          </w:p>
          <w:p w14:paraId="46B5D300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Health Science courses reflect progress towards goa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C8D47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4.0 or greater GPA  </w:t>
            </w:r>
          </w:p>
          <w:p w14:paraId="0774B450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Demonstrates consistent progress toward healthcare goal. </w:t>
            </w:r>
            <w:r w:rsidR="00645410">
              <w:rPr>
                <w:color w:val="16365D"/>
                <w:sz w:val="18"/>
                <w:szCs w:val="18"/>
              </w:rPr>
              <w:t>(</w:t>
            </w:r>
            <w:proofErr w:type="gramStart"/>
            <w:r w:rsidR="00645410">
              <w:rPr>
                <w:color w:val="16365D"/>
                <w:sz w:val="18"/>
                <w:szCs w:val="18"/>
              </w:rPr>
              <w:t>i.e.</w:t>
            </w:r>
            <w:proofErr w:type="gramEnd"/>
            <w:r w:rsidR="00645410">
              <w:rPr>
                <w:color w:val="16365D"/>
                <w:sz w:val="18"/>
                <w:szCs w:val="18"/>
              </w:rPr>
              <w:t xml:space="preserve"> </w:t>
            </w:r>
            <w:r w:rsidR="0060596F">
              <w:rPr>
                <w:color w:val="16365D"/>
                <w:sz w:val="18"/>
                <w:szCs w:val="18"/>
              </w:rPr>
              <w:t xml:space="preserve">≥ 4 </w:t>
            </w:r>
            <w:proofErr w:type="spellStart"/>
            <w:r w:rsidR="00645410">
              <w:rPr>
                <w:color w:val="16365D"/>
                <w:sz w:val="18"/>
                <w:szCs w:val="18"/>
              </w:rPr>
              <w:t>HSc</w:t>
            </w:r>
            <w:proofErr w:type="spellEnd"/>
            <w:r w:rsidR="0060596F">
              <w:rPr>
                <w:color w:val="16365D"/>
                <w:sz w:val="18"/>
                <w:szCs w:val="18"/>
              </w:rPr>
              <w:t xml:space="preserve"> courses/certifications</w:t>
            </w:r>
            <w:r w:rsidR="00645410">
              <w:rPr>
                <w:color w:val="16365D"/>
                <w:sz w:val="18"/>
                <w:szCs w:val="18"/>
              </w:rPr>
              <w:t>)</w:t>
            </w:r>
          </w:p>
          <w:p w14:paraId="23361A89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ACT score </w:t>
            </w:r>
            <w:r w:rsidR="0060596F">
              <w:rPr>
                <w:color w:val="16365D"/>
                <w:sz w:val="18"/>
                <w:szCs w:val="18"/>
              </w:rPr>
              <w:t xml:space="preserve">≥ </w:t>
            </w:r>
            <w:r w:rsidRPr="00C9379A">
              <w:rPr>
                <w:color w:val="16365D"/>
                <w:sz w:val="18"/>
                <w:szCs w:val="18"/>
              </w:rPr>
              <w:t>28.</w:t>
            </w:r>
          </w:p>
          <w:p w14:paraId="6DA4B975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Solid and well thought out reason.</w:t>
            </w:r>
          </w:p>
          <w:p w14:paraId="636BA67A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igh-level use of vocabulary and word choice with no spelling, grammatical, or punctuation error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8298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been a HOSA    </w:t>
            </w:r>
          </w:p>
          <w:p w14:paraId="7A44C6C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member each year  </w:t>
            </w:r>
          </w:p>
          <w:p w14:paraId="3B89A32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possible. </w:t>
            </w:r>
          </w:p>
          <w:p w14:paraId="2A45865C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local offices. </w:t>
            </w:r>
          </w:p>
          <w:p w14:paraId="484033D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state or   </w:t>
            </w:r>
          </w:p>
          <w:p w14:paraId="62109BD6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national office</w:t>
            </w:r>
          </w:p>
          <w:p w14:paraId="32374273" w14:textId="77777777"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attended 3 or more organize</w:t>
            </w:r>
            <w:r w:rsidR="0060596F">
              <w:rPr>
                <w:color w:val="16365D"/>
                <w:sz w:val="18"/>
                <w:szCs w:val="18"/>
              </w:rPr>
              <w:t>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0CFD0A3A" w14:textId="77777777"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greater than 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FB61" w14:textId="77777777"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a leadership role in one or more extra-curricular or community activities that benefit others. </w:t>
            </w:r>
          </w:p>
          <w:p w14:paraId="1621ADCE" w14:textId="77777777"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Student has a history of participation in a variety of school/community service activities.</w:t>
            </w:r>
          </w:p>
          <w:p w14:paraId="25156B17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in a </w:t>
            </w:r>
            <w:proofErr w:type="gramStart"/>
            <w:r w:rsidRPr="006800BE">
              <w:rPr>
                <w:color w:val="16365D"/>
                <w:sz w:val="18"/>
                <w:szCs w:val="18"/>
              </w:rPr>
              <w:t>health related</w:t>
            </w:r>
            <w:proofErr w:type="gramEnd"/>
            <w:r w:rsidRPr="006800BE">
              <w:rPr>
                <w:color w:val="16365D"/>
                <w:sz w:val="18"/>
                <w:szCs w:val="18"/>
              </w:rPr>
              <w:t xml:space="preserve"> area. </w:t>
            </w:r>
          </w:p>
          <w:p w14:paraId="41BA0E1F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  <w:p w14:paraId="19BCA104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14:paraId="7479E38D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</w:tc>
      </w:tr>
      <w:tr w:rsidR="00C9379A" w:rsidRPr="00C9379A" w14:paraId="70179197" w14:textId="77777777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C455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6 – 8</w:t>
            </w:r>
          </w:p>
          <w:p w14:paraId="416D429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BB34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well written and reflects understanding of their career choice. </w:t>
            </w:r>
          </w:p>
          <w:p w14:paraId="0C3A88A5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shows critical thinking and self-expression. </w:t>
            </w:r>
          </w:p>
          <w:p w14:paraId="3C98D1B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xpresses reasons to support their career </w:t>
            </w:r>
            <w:proofErr w:type="gramStart"/>
            <w:r w:rsidRPr="006800BE">
              <w:rPr>
                <w:color w:val="16365D"/>
                <w:sz w:val="18"/>
                <w:szCs w:val="18"/>
              </w:rPr>
              <w:t>goa, but</w:t>
            </w:r>
            <w:proofErr w:type="gramEnd"/>
            <w:r w:rsidRPr="006800BE">
              <w:rPr>
                <w:color w:val="16365D"/>
                <w:sz w:val="18"/>
                <w:szCs w:val="18"/>
              </w:rPr>
              <w:t xml:space="preserve"> are not thoroughly explained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61E1" w14:textId="77777777" w:rsid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3.7 – 3.99 GPA</w:t>
            </w:r>
          </w:p>
          <w:p w14:paraId="75BED83D" w14:textId="77777777" w:rsidR="00645410" w:rsidRPr="00C9379A" w:rsidRDefault="00645410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3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s taken</w:t>
            </w:r>
          </w:p>
          <w:p w14:paraId="357AA4C1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4 – 27 ACT</w:t>
            </w:r>
          </w:p>
          <w:p w14:paraId="3D0F5F0C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Few (1 to 3) </w:t>
            </w:r>
            <w:proofErr w:type="gramStart"/>
            <w:r w:rsidRPr="00C9379A">
              <w:rPr>
                <w:color w:val="16365D"/>
                <w:sz w:val="18"/>
                <w:szCs w:val="18"/>
              </w:rPr>
              <w:t>spelling</w:t>
            </w:r>
            <w:proofErr w:type="gramEnd"/>
            <w:r w:rsidRPr="00C9379A">
              <w:rPr>
                <w:color w:val="16365D"/>
                <w:sz w:val="18"/>
                <w:szCs w:val="18"/>
              </w:rPr>
              <w:t xml:space="preserve">, grammatical, or punctuation errors </w:t>
            </w:r>
          </w:p>
          <w:p w14:paraId="11BE2E85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Good use of vocabulary.</w:t>
            </w:r>
          </w:p>
          <w:p w14:paraId="480B7204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olid reason. </w:t>
            </w:r>
          </w:p>
          <w:p w14:paraId="7A21EB27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Pursuit of a Health-Related degree is stated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71FF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been a HOSA    </w:t>
            </w:r>
          </w:p>
          <w:p w14:paraId="7DA3319B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member two years or </w:t>
            </w:r>
          </w:p>
          <w:p w14:paraId="78B2FB72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ore.</w:t>
            </w:r>
          </w:p>
          <w:p w14:paraId="05654A2A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d local office. </w:t>
            </w:r>
          </w:p>
          <w:p w14:paraId="19DAE994" w14:textId="77777777" w:rsidR="006800BE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1-3 organized HOSA functions (SLC, </w:t>
            </w:r>
            <w:r w:rsidR="0060596F">
              <w:rPr>
                <w:color w:val="16365D"/>
                <w:sz w:val="18"/>
                <w:szCs w:val="18"/>
              </w:rPr>
              <w:t>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7E3F8EB4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3-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29B94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is actively involved (this year) in an extra-curricular or community activity that serves others. </w:t>
            </w:r>
          </w:p>
          <w:p w14:paraId="67277745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rior work or volunteer experience. </w:t>
            </w:r>
          </w:p>
        </w:tc>
      </w:tr>
      <w:tr w:rsidR="00C9379A" w:rsidRPr="00C9379A" w14:paraId="76A6F052" w14:textId="77777777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953E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3 – 5</w:t>
            </w:r>
          </w:p>
          <w:p w14:paraId="59549D1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E1C0CFF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352B539A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00ED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Good essay. </w:t>
            </w:r>
          </w:p>
          <w:p w14:paraId="71B776F6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ome critical thinking and self-expression. </w:t>
            </w:r>
          </w:p>
          <w:p w14:paraId="265BA6AB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ew to Business program. </w:t>
            </w:r>
          </w:p>
          <w:p w14:paraId="2515A5CB" w14:textId="6C7571BA" w:rsidR="00C9379A" w:rsidRPr="006800BE" w:rsidRDefault="002E2A27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Career goals and reasons</w:t>
            </w:r>
            <w:r w:rsidR="00C9379A" w:rsidRPr="006800BE">
              <w:rPr>
                <w:color w:val="16365D"/>
                <w:sz w:val="18"/>
                <w:szCs w:val="18"/>
              </w:rPr>
              <w:t xml:space="preserve"> stated but unclear. </w:t>
            </w:r>
          </w:p>
          <w:p w14:paraId="4A863503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8CE2" w14:textId="77777777" w:rsid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3.4 – 3.69 GPA </w:t>
            </w:r>
          </w:p>
          <w:p w14:paraId="0BA576F2" w14:textId="77777777" w:rsidR="00645410" w:rsidRPr="00C9379A" w:rsidRDefault="00645410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2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s taken</w:t>
            </w:r>
          </w:p>
          <w:p w14:paraId="65D0E845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2 – 23 ACT</w:t>
            </w:r>
          </w:p>
          <w:p w14:paraId="1A6B8E6A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inimal (3 to 5) spelling, grammatical, or punctuation errors. </w:t>
            </w:r>
          </w:p>
          <w:p w14:paraId="2B4328D7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Low-level use of vocabulary choices.</w:t>
            </w:r>
          </w:p>
          <w:p w14:paraId="4A8279A6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Reason stated. </w:t>
            </w:r>
          </w:p>
          <w:p w14:paraId="0A81C254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low but steady academic progress towards goal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8CF02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currently a HOSA </w:t>
            </w:r>
          </w:p>
          <w:p w14:paraId="7FFA45EE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14:paraId="3F59C33B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ped in a  </w:t>
            </w:r>
          </w:p>
          <w:p w14:paraId="71A38D5D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leadership role. </w:t>
            </w:r>
          </w:p>
          <w:p w14:paraId="2A732E4F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one </w:t>
            </w:r>
            <w:r w:rsidR="0060596F">
              <w:rPr>
                <w:color w:val="16365D"/>
                <w:sz w:val="18"/>
                <w:szCs w:val="18"/>
              </w:rPr>
              <w:t>organize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1FC45A8D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1-2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2A27F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articipated in extra-curricular and community activities. </w:t>
            </w:r>
          </w:p>
          <w:p w14:paraId="0DB0C2B9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that was required by the school. </w:t>
            </w:r>
          </w:p>
          <w:p w14:paraId="512AEBDA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</w:tc>
      </w:tr>
      <w:tr w:rsidR="00C9379A" w:rsidRPr="00C9379A" w14:paraId="5F11638B" w14:textId="77777777" w:rsidTr="005C67A0">
        <w:trPr>
          <w:trHeight w:val="242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69BB" w14:textId="77777777" w:rsidR="00C9379A" w:rsidRPr="00C9379A" w:rsidRDefault="006800BE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0 – 2</w:t>
            </w:r>
          </w:p>
          <w:p w14:paraId="2A0B132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05EAD8DA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D8DC53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944A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lacks focus. </w:t>
            </w:r>
          </w:p>
          <w:p w14:paraId="69ECB565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poorly written. </w:t>
            </w:r>
          </w:p>
          <w:p w14:paraId="38F7CDB7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provides no clear career goals and/or no clear process to explain their career goal.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C026" w14:textId="77777777" w:rsidR="00645410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3.4 GPA</w:t>
            </w:r>
          </w:p>
          <w:p w14:paraId="13271D0B" w14:textId="77777777" w:rsidR="00C9379A" w:rsidRPr="00C9379A" w:rsidRDefault="00645410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1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 taken</w:t>
            </w:r>
            <w:r w:rsidR="00C9379A"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14:paraId="5E91DB0D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22 ACT</w:t>
            </w:r>
          </w:p>
          <w:p w14:paraId="1C8D7A6F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ore than 5 spelling, grammatical, or punctuation errors. </w:t>
            </w:r>
          </w:p>
          <w:p w14:paraId="7A9EBFB3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oor use of vocabulary choices.</w:t>
            </w:r>
          </w:p>
          <w:p w14:paraId="372D2BE4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No reason stated. </w:t>
            </w:r>
          </w:p>
          <w:p w14:paraId="5AF99907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Weak academic progres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07B29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Currently a HOSA </w:t>
            </w:r>
          </w:p>
          <w:p w14:paraId="5A3190A9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14:paraId="3A878926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No leadership roles.</w:t>
            </w:r>
          </w:p>
          <w:p w14:paraId="7CA543E7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not attended HOSA functions.</w:t>
            </w:r>
          </w:p>
          <w:p w14:paraId="6B2AF199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Very little participation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35E02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o extra-curricular activities mentioned in application. </w:t>
            </w:r>
          </w:p>
          <w:p w14:paraId="6FBA746D" w14:textId="77777777" w:rsidR="00C9379A" w:rsidRPr="006800BE" w:rsidRDefault="006800BE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N</w:t>
            </w:r>
            <w:r w:rsidR="00C9379A" w:rsidRPr="006800BE">
              <w:rPr>
                <w:color w:val="16365D"/>
                <w:sz w:val="18"/>
                <w:szCs w:val="18"/>
              </w:rPr>
              <w:t xml:space="preserve">o work experience/volunteer experience mentioned. </w:t>
            </w:r>
          </w:p>
        </w:tc>
      </w:tr>
      <w:tr w:rsidR="00AC5AED" w:rsidRPr="00C9379A" w14:paraId="10B91548" w14:textId="77777777" w:rsidTr="005C67A0">
        <w:trPr>
          <w:trHeight w:val="422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4C5B4" w14:textId="77777777" w:rsidR="00AC5AED" w:rsidRPr="00C9379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Category</w:t>
            </w:r>
            <w:r w:rsidR="00AC5AED">
              <w:rPr>
                <w:b/>
                <w:bCs/>
                <w:color w:val="16365D"/>
                <w:sz w:val="20"/>
              </w:rPr>
              <w:t xml:space="preserve"> Scor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6E0B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8C29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8FDDF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5351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B9470A" w:rsidRPr="00C9379A" w14:paraId="4E8D6860" w14:textId="77777777" w:rsidTr="00D72470">
        <w:trPr>
          <w:trHeight w:val="260"/>
        </w:trPr>
        <w:tc>
          <w:tcPr>
            <w:tcW w:w="112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72303E" w14:textId="77777777" w:rsidR="00645410" w:rsidRDefault="00645410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</w:p>
          <w:p w14:paraId="62B18021" w14:textId="77777777" w:rsidR="00B9470A" w:rsidRPr="00B9470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 w:rsidRPr="00B9470A">
              <w:rPr>
                <w:b/>
                <w:szCs w:val="24"/>
              </w:rPr>
              <w:t>OVERALL SCORE: _________________</w:t>
            </w:r>
          </w:p>
        </w:tc>
      </w:tr>
    </w:tbl>
    <w:p w14:paraId="21EA046B" w14:textId="77777777" w:rsidR="00AC5AED" w:rsidRPr="00C9379A" w:rsidRDefault="00AC5AED" w:rsidP="00B9470A">
      <w:pPr>
        <w:tabs>
          <w:tab w:val="left" w:pos="4140"/>
        </w:tabs>
        <w:rPr>
          <w:sz w:val="16"/>
        </w:rPr>
      </w:pPr>
    </w:p>
    <w:sectPr w:rsidR="00AC5AED" w:rsidRPr="00C9379A" w:rsidSect="006F7E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326C26" w14:textId="77777777" w:rsidR="00255942" w:rsidRDefault="00255942">
      <w:r>
        <w:separator/>
      </w:r>
    </w:p>
  </w:endnote>
  <w:endnote w:type="continuationSeparator" w:id="0">
    <w:p w14:paraId="5374EF80" w14:textId="77777777" w:rsidR="00255942" w:rsidRDefault="00255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2600C" w14:textId="3492F586" w:rsidR="006A1586" w:rsidRDefault="006A1586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ATE \@ "MM/dd/yyyy" </w:instrText>
    </w:r>
    <w:r>
      <w:rPr>
        <w:sz w:val="16"/>
      </w:rPr>
      <w:fldChar w:fldCharType="separate"/>
    </w:r>
    <w:r w:rsidR="001C5008">
      <w:rPr>
        <w:noProof/>
        <w:sz w:val="16"/>
      </w:rPr>
      <w:t>12/29/2020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BF4C9" w14:textId="77777777" w:rsidR="00255942" w:rsidRDefault="00255942">
      <w:r>
        <w:separator/>
      </w:r>
    </w:p>
  </w:footnote>
  <w:footnote w:type="continuationSeparator" w:id="0">
    <w:p w14:paraId="71CF2A24" w14:textId="77777777" w:rsidR="00255942" w:rsidRDefault="002559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84616"/>
    <w:multiLevelType w:val="hybridMultilevel"/>
    <w:tmpl w:val="FEB4DD56"/>
    <w:lvl w:ilvl="0" w:tplc="950095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8442E2"/>
    <w:multiLevelType w:val="hybridMultilevel"/>
    <w:tmpl w:val="DAC0A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36179"/>
    <w:multiLevelType w:val="hybridMultilevel"/>
    <w:tmpl w:val="1EAE6A3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FE2C00"/>
    <w:multiLevelType w:val="hybridMultilevel"/>
    <w:tmpl w:val="8202018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6E7355"/>
    <w:multiLevelType w:val="hybridMultilevel"/>
    <w:tmpl w:val="675A7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22D02"/>
    <w:multiLevelType w:val="hybridMultilevel"/>
    <w:tmpl w:val="41A0E9B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FA0897"/>
    <w:multiLevelType w:val="hybridMultilevel"/>
    <w:tmpl w:val="E58E02A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484842"/>
    <w:multiLevelType w:val="hybridMultilevel"/>
    <w:tmpl w:val="BD948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41A5C"/>
    <w:multiLevelType w:val="hybridMultilevel"/>
    <w:tmpl w:val="D90ADE8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5E743F"/>
    <w:multiLevelType w:val="hybridMultilevel"/>
    <w:tmpl w:val="BBC28F2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E7C75"/>
    <w:multiLevelType w:val="hybridMultilevel"/>
    <w:tmpl w:val="2E329AD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6167C0"/>
    <w:multiLevelType w:val="hybridMultilevel"/>
    <w:tmpl w:val="075C94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381A47"/>
    <w:multiLevelType w:val="hybridMultilevel"/>
    <w:tmpl w:val="A006B548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E545A"/>
    <w:multiLevelType w:val="hybridMultilevel"/>
    <w:tmpl w:val="8C481482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8"/>
  </w:num>
  <w:num w:numId="8">
    <w:abstractNumId w:val="6"/>
  </w:num>
  <w:num w:numId="9">
    <w:abstractNumId w:val="10"/>
  </w:num>
  <w:num w:numId="10">
    <w:abstractNumId w:val="2"/>
  </w:num>
  <w:num w:numId="11">
    <w:abstractNumId w:val="3"/>
  </w:num>
  <w:num w:numId="12">
    <w:abstractNumId w:val="12"/>
  </w:num>
  <w:num w:numId="13">
    <w:abstractNumId w:val="9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W3NDA3NTC3NLZQ0lEKTi0uzszPAykwqgUAFsjUkCwAAAA="/>
  </w:docVars>
  <w:rsids>
    <w:rsidRoot w:val="008D463D"/>
    <w:rsid w:val="00025D04"/>
    <w:rsid w:val="00043E4B"/>
    <w:rsid w:val="000A4751"/>
    <w:rsid w:val="000C1354"/>
    <w:rsid w:val="000D172E"/>
    <w:rsid w:val="000F06C2"/>
    <w:rsid w:val="00101241"/>
    <w:rsid w:val="0015096C"/>
    <w:rsid w:val="001529AB"/>
    <w:rsid w:val="001614B9"/>
    <w:rsid w:val="001A029A"/>
    <w:rsid w:val="001B1577"/>
    <w:rsid w:val="001C5008"/>
    <w:rsid w:val="002209DF"/>
    <w:rsid w:val="00235CA0"/>
    <w:rsid w:val="002469B6"/>
    <w:rsid w:val="00255942"/>
    <w:rsid w:val="00276E5D"/>
    <w:rsid w:val="002948DC"/>
    <w:rsid w:val="002A6287"/>
    <w:rsid w:val="002C6739"/>
    <w:rsid w:val="002E2A27"/>
    <w:rsid w:val="002F07C0"/>
    <w:rsid w:val="00314B2C"/>
    <w:rsid w:val="003202EC"/>
    <w:rsid w:val="0032389C"/>
    <w:rsid w:val="00332E7E"/>
    <w:rsid w:val="003422FC"/>
    <w:rsid w:val="003A1081"/>
    <w:rsid w:val="003C166D"/>
    <w:rsid w:val="004068CC"/>
    <w:rsid w:val="00416E26"/>
    <w:rsid w:val="00427953"/>
    <w:rsid w:val="00435DE0"/>
    <w:rsid w:val="0045022D"/>
    <w:rsid w:val="00522C32"/>
    <w:rsid w:val="005403D5"/>
    <w:rsid w:val="005523A7"/>
    <w:rsid w:val="00562E13"/>
    <w:rsid w:val="005667B5"/>
    <w:rsid w:val="005717AE"/>
    <w:rsid w:val="00593D09"/>
    <w:rsid w:val="0059443D"/>
    <w:rsid w:val="005C67A0"/>
    <w:rsid w:val="0060596F"/>
    <w:rsid w:val="00645410"/>
    <w:rsid w:val="006800BE"/>
    <w:rsid w:val="0069701E"/>
    <w:rsid w:val="006A1586"/>
    <w:rsid w:val="006F1FA4"/>
    <w:rsid w:val="00710E21"/>
    <w:rsid w:val="007936AC"/>
    <w:rsid w:val="007A724F"/>
    <w:rsid w:val="007C321E"/>
    <w:rsid w:val="007C6CAD"/>
    <w:rsid w:val="00823F42"/>
    <w:rsid w:val="008732A7"/>
    <w:rsid w:val="008D07CE"/>
    <w:rsid w:val="008D463D"/>
    <w:rsid w:val="008E4D02"/>
    <w:rsid w:val="008F4BFC"/>
    <w:rsid w:val="0091209E"/>
    <w:rsid w:val="00935556"/>
    <w:rsid w:val="0095611D"/>
    <w:rsid w:val="009D77F9"/>
    <w:rsid w:val="00A219E7"/>
    <w:rsid w:val="00A57071"/>
    <w:rsid w:val="00A7336A"/>
    <w:rsid w:val="00AA64F0"/>
    <w:rsid w:val="00AC5AED"/>
    <w:rsid w:val="00AE1C09"/>
    <w:rsid w:val="00AF7757"/>
    <w:rsid w:val="00B37B79"/>
    <w:rsid w:val="00B54CE3"/>
    <w:rsid w:val="00B630E4"/>
    <w:rsid w:val="00B72ADA"/>
    <w:rsid w:val="00B8491D"/>
    <w:rsid w:val="00B9470A"/>
    <w:rsid w:val="00BD3ACC"/>
    <w:rsid w:val="00BD6315"/>
    <w:rsid w:val="00BF5B8E"/>
    <w:rsid w:val="00C240F9"/>
    <w:rsid w:val="00C506C5"/>
    <w:rsid w:val="00C55D02"/>
    <w:rsid w:val="00C57440"/>
    <w:rsid w:val="00C57B7B"/>
    <w:rsid w:val="00C70448"/>
    <w:rsid w:val="00C86C26"/>
    <w:rsid w:val="00C9379A"/>
    <w:rsid w:val="00CA05B0"/>
    <w:rsid w:val="00CA7EF1"/>
    <w:rsid w:val="00D2277A"/>
    <w:rsid w:val="00D24C3A"/>
    <w:rsid w:val="00D34768"/>
    <w:rsid w:val="00D546B3"/>
    <w:rsid w:val="00D72470"/>
    <w:rsid w:val="00DA26F4"/>
    <w:rsid w:val="00E06406"/>
    <w:rsid w:val="00E0727A"/>
    <w:rsid w:val="00E15F3D"/>
    <w:rsid w:val="00E21A11"/>
    <w:rsid w:val="00E462A4"/>
    <w:rsid w:val="00E71383"/>
    <w:rsid w:val="00E90CF4"/>
    <w:rsid w:val="00EC1C0B"/>
    <w:rsid w:val="00EF192C"/>
    <w:rsid w:val="00F0461B"/>
    <w:rsid w:val="00F11775"/>
    <w:rsid w:val="00F1610F"/>
    <w:rsid w:val="00F4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98FFBE"/>
  <w15:docId w15:val="{3B76DD32-D364-4EAC-8A3C-56CAEEB24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68CC"/>
    <w:rPr>
      <w:sz w:val="24"/>
    </w:rPr>
  </w:style>
  <w:style w:type="paragraph" w:styleId="Heading1">
    <w:name w:val="heading 1"/>
    <w:basedOn w:val="Normal"/>
    <w:next w:val="Normal"/>
    <w:qFormat/>
    <w:rsid w:val="004068CC"/>
    <w:pPr>
      <w:keepNext/>
      <w:outlineLvl w:val="0"/>
    </w:pPr>
  </w:style>
  <w:style w:type="paragraph" w:styleId="Heading2">
    <w:name w:val="heading 2"/>
    <w:basedOn w:val="Normal"/>
    <w:next w:val="Normal"/>
    <w:qFormat/>
    <w:rsid w:val="004068CC"/>
    <w:pPr>
      <w:keepNext/>
      <w:tabs>
        <w:tab w:val="left" w:pos="5040"/>
      </w:tabs>
      <w:jc w:val="center"/>
      <w:outlineLvl w:val="1"/>
    </w:pPr>
    <w:rPr>
      <w:i/>
      <w:iCs/>
      <w:sz w:val="16"/>
    </w:rPr>
  </w:style>
  <w:style w:type="paragraph" w:styleId="Heading3">
    <w:name w:val="heading 3"/>
    <w:basedOn w:val="Normal"/>
    <w:next w:val="Normal"/>
    <w:qFormat/>
    <w:rsid w:val="004068CC"/>
    <w:pPr>
      <w:keepNext/>
      <w:tabs>
        <w:tab w:val="left" w:pos="360"/>
        <w:tab w:val="left" w:pos="5040"/>
      </w:tabs>
      <w:ind w:left="360"/>
      <w:outlineLvl w:val="2"/>
    </w:pPr>
  </w:style>
  <w:style w:type="paragraph" w:styleId="Heading4">
    <w:name w:val="heading 4"/>
    <w:basedOn w:val="Normal"/>
    <w:next w:val="Normal"/>
    <w:qFormat/>
    <w:rsid w:val="004068CC"/>
    <w:pPr>
      <w:keepNext/>
      <w:pBdr>
        <w:top w:val="double" w:sz="4" w:space="1" w:color="auto"/>
        <w:left w:val="double" w:sz="4" w:space="0" w:color="auto"/>
        <w:bottom w:val="double" w:sz="4" w:space="1" w:color="auto"/>
        <w:right w:val="double" w:sz="4" w:space="18" w:color="auto"/>
      </w:pBdr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068CC"/>
    <w:pPr>
      <w:keepNext/>
      <w:spacing w:line="36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4068CC"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4068CC"/>
    <w:pPr>
      <w:keepNext/>
      <w:jc w:val="right"/>
      <w:outlineLvl w:val="6"/>
    </w:pPr>
    <w:rPr>
      <w:b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068CC"/>
    <w:pPr>
      <w:tabs>
        <w:tab w:val="left" w:pos="540"/>
        <w:tab w:val="left" w:pos="1080"/>
      </w:tabs>
      <w:ind w:left="540" w:hanging="540"/>
      <w:jc w:val="both"/>
    </w:pPr>
  </w:style>
  <w:style w:type="paragraph" w:styleId="BodyText">
    <w:name w:val="Body Text"/>
    <w:basedOn w:val="Normal"/>
    <w:rsid w:val="004068CC"/>
    <w:pPr>
      <w:jc w:val="center"/>
    </w:pPr>
    <w:rPr>
      <w:b/>
      <w:sz w:val="28"/>
    </w:rPr>
  </w:style>
  <w:style w:type="paragraph" w:styleId="Header">
    <w:name w:val="header"/>
    <w:basedOn w:val="Normal"/>
    <w:rsid w:val="004068CC"/>
    <w:pPr>
      <w:tabs>
        <w:tab w:val="center" w:pos="4320"/>
        <w:tab w:val="right" w:pos="8640"/>
      </w:tabs>
      <w:autoSpaceDE w:val="0"/>
      <w:autoSpaceDN w:val="0"/>
    </w:pPr>
    <w:rPr>
      <w:szCs w:val="24"/>
    </w:rPr>
  </w:style>
  <w:style w:type="paragraph" w:styleId="BodyText3">
    <w:name w:val="Body Text 3"/>
    <w:basedOn w:val="Normal"/>
    <w:rsid w:val="004068CC"/>
    <w:pPr>
      <w:autoSpaceDE w:val="0"/>
      <w:autoSpaceDN w:val="0"/>
    </w:pPr>
    <w:rPr>
      <w:sz w:val="28"/>
      <w:szCs w:val="28"/>
    </w:rPr>
  </w:style>
  <w:style w:type="paragraph" w:styleId="BodyTextIndent2">
    <w:name w:val="Body Text Indent 2"/>
    <w:basedOn w:val="Normal"/>
    <w:rsid w:val="004068CC"/>
    <w:pPr>
      <w:tabs>
        <w:tab w:val="left" w:pos="360"/>
        <w:tab w:val="left" w:pos="720"/>
        <w:tab w:val="left" w:pos="1080"/>
      </w:tabs>
      <w:ind w:left="720" w:hanging="720"/>
      <w:jc w:val="both"/>
    </w:pPr>
  </w:style>
  <w:style w:type="paragraph" w:styleId="PlainText">
    <w:name w:val="Plain Text"/>
    <w:basedOn w:val="Normal"/>
    <w:rsid w:val="004068CC"/>
    <w:pPr>
      <w:jc w:val="both"/>
    </w:pPr>
    <w:rPr>
      <w:rFonts w:ascii="Courier New" w:hAnsi="Courier New" w:cs="Courier New"/>
      <w:sz w:val="20"/>
    </w:rPr>
  </w:style>
  <w:style w:type="paragraph" w:styleId="Footer">
    <w:name w:val="footer"/>
    <w:basedOn w:val="Normal"/>
    <w:rsid w:val="004068C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A15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1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A724F"/>
    <w:rPr>
      <w:color w:val="808080"/>
    </w:rPr>
  </w:style>
  <w:style w:type="character" w:styleId="Hyperlink">
    <w:name w:val="Hyperlink"/>
    <w:basedOn w:val="DefaultParagraphFont"/>
    <w:unhideWhenUsed/>
    <w:rsid w:val="007A724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5D04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CA05B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9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hosa.org/tallo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tallo.com/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allo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tallo.com/" TargetMode="External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labamahosa.org/resource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48547-E265-47E1-9B7E-95D903228561}"/>
      </w:docPartPr>
      <w:docPartBody>
        <w:p w:rsidR="00A92DF2" w:rsidRDefault="001F44F8">
          <w:r w:rsidRPr="00366523">
            <w:rPr>
              <w:rStyle w:val="PlaceholderText"/>
            </w:rPr>
            <w:t>Click here to enter text.</w:t>
          </w:r>
        </w:p>
      </w:docPartBody>
    </w:docPart>
    <w:docPart>
      <w:docPartPr>
        <w:name w:val="4820B2A4EEA24A0582EE21A97AFD3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6A8F-8351-4F19-B8C6-38C705B32401}"/>
      </w:docPartPr>
      <w:docPartBody>
        <w:p w:rsidR="00500623" w:rsidRDefault="00A92DF2" w:rsidP="00A92DF2">
          <w:pPr>
            <w:pStyle w:val="4820B2A4EEA24A0582EE21A97AFD3F3A"/>
          </w:pPr>
          <w:r w:rsidRPr="0036652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44F8"/>
    <w:rsid w:val="000E7335"/>
    <w:rsid w:val="001F44F8"/>
    <w:rsid w:val="00255122"/>
    <w:rsid w:val="003D54E5"/>
    <w:rsid w:val="004303C8"/>
    <w:rsid w:val="00500623"/>
    <w:rsid w:val="005404A6"/>
    <w:rsid w:val="00780E32"/>
    <w:rsid w:val="00A45653"/>
    <w:rsid w:val="00A92DF2"/>
    <w:rsid w:val="00C21418"/>
    <w:rsid w:val="00C669EE"/>
    <w:rsid w:val="00CD7223"/>
    <w:rsid w:val="00D70794"/>
    <w:rsid w:val="00DC4735"/>
    <w:rsid w:val="00E47BD7"/>
    <w:rsid w:val="00E7607F"/>
    <w:rsid w:val="00ED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0623"/>
    <w:rPr>
      <w:color w:val="808080"/>
    </w:rPr>
  </w:style>
  <w:style w:type="paragraph" w:customStyle="1" w:styleId="4820B2A4EEA24A0582EE21A97AFD3F3A">
    <w:name w:val="4820B2A4EEA24A0582EE21A97AFD3F3A"/>
    <w:rsid w:val="00A92D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63257E-5054-4C7D-AC95-3D25BEE219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FD3788-526D-4910-83FA-CBD10A2D12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AA799-A589-4BD9-AA5D-142D69FB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616</Words>
  <Characters>968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ASSOCIATION OF</vt:lpstr>
    </vt:vector>
  </TitlesOfParts>
  <Company/>
  <LinksUpToDate>false</LinksUpToDate>
  <CharactersWithSpaces>1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ASSOCIATION OF</dc:title>
  <dc:creator>Valued Gateway 2000 Customer</dc:creator>
  <cp:lastModifiedBy>Cornelius Rebecca</cp:lastModifiedBy>
  <cp:revision>13</cp:revision>
  <cp:lastPrinted>2017-06-07T16:18:00Z</cp:lastPrinted>
  <dcterms:created xsi:type="dcterms:W3CDTF">2020-08-05T19:04:00Z</dcterms:created>
  <dcterms:modified xsi:type="dcterms:W3CDTF">2020-12-2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